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00"/>
        <w:gridCol w:w="1620"/>
      </w:tblGrid>
      <w:tr w:rsidR="00D157BB">
        <w:trPr>
          <w:cantSplit/>
          <w:trHeight w:val="413"/>
        </w:trPr>
        <w:tc>
          <w:tcPr>
            <w:tcW w:w="7200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:rsidR="00D157BB" w:rsidRDefault="00C05892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rFonts w:ascii="Tahoma" w:hAnsi="Tahoma" w:cs="Tahoma"/>
                <w:b/>
                <w:color w:val="0000FF"/>
                <w:sz w:val="28"/>
                <w:szCs w:val="28"/>
              </w:rPr>
              <w:t>Data Structures &amp; Algorithms</w:t>
            </w:r>
          </w:p>
          <w:p w:rsidR="00D157BB" w:rsidRDefault="00C05892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IT</w:t>
            </w:r>
            <w:r w:rsidR="00DC338F">
              <w:rPr>
                <w:rFonts w:ascii="Tahoma" w:hAnsi="Tahoma" w:cs="Tahoma"/>
                <w:sz w:val="20"/>
                <w:szCs w:val="20"/>
              </w:rPr>
              <w:t>, ISF</w:t>
            </w:r>
          </w:p>
          <w:p w:rsidR="00D157BB" w:rsidRDefault="004B62F5" w:rsidP="00026F0E">
            <w:pPr>
              <w:ind w:right="-115"/>
              <w:jc w:val="center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sz w:val="20"/>
                <w:szCs w:val="20"/>
              </w:rPr>
              <w:t>Year 2 (201</w:t>
            </w:r>
            <w:r w:rsidR="00DC338F">
              <w:rPr>
                <w:rFonts w:ascii="Tahoma" w:hAnsi="Tahoma" w:cs="Tahoma"/>
                <w:sz w:val="20"/>
                <w:szCs w:val="20"/>
              </w:rPr>
              <w:t>7</w:t>
            </w:r>
            <w:r>
              <w:rPr>
                <w:rFonts w:ascii="Tahoma" w:hAnsi="Tahoma" w:cs="Tahoma"/>
                <w:sz w:val="20"/>
                <w:szCs w:val="20"/>
              </w:rPr>
              <w:t>/201</w:t>
            </w:r>
            <w:r w:rsidR="00DC338F">
              <w:rPr>
                <w:rFonts w:ascii="Tahoma" w:hAnsi="Tahoma" w:cs="Tahoma"/>
                <w:sz w:val="20"/>
                <w:szCs w:val="20"/>
              </w:rPr>
              <w:t>8</w:t>
            </w:r>
            <w:r>
              <w:rPr>
                <w:rFonts w:ascii="Tahoma" w:hAnsi="Tahoma" w:cs="Tahoma"/>
                <w:sz w:val="20"/>
                <w:szCs w:val="20"/>
              </w:rPr>
              <w:t>) Semester 4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97776C" w:rsidRPr="0097776C" w:rsidRDefault="00D157BB" w:rsidP="00D36FBB">
            <w:pPr>
              <w:spacing w:before="60" w:after="60"/>
              <w:ind w:right="249"/>
              <w:jc w:val="right"/>
              <w:rPr>
                <w:rFonts w:ascii="Tahoma" w:hAnsi="Tahoma" w:cs="Tahoma"/>
                <w:b/>
                <w:color w:val="FF000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Week</w:t>
            </w:r>
            <w:r w:rsidR="00C05892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</w:t>
            </w:r>
            <w:r w:rsidR="0097776C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3</w:t>
            </w:r>
          </w:p>
        </w:tc>
      </w:tr>
      <w:tr w:rsidR="00D157BB">
        <w:trPr>
          <w:cantSplit/>
          <w:trHeight w:val="412"/>
        </w:trPr>
        <w:tc>
          <w:tcPr>
            <w:tcW w:w="7200" w:type="dxa"/>
            <w:vMerge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157BB" w:rsidRDefault="00D157BB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157BB" w:rsidRDefault="00075834" w:rsidP="00D36FBB">
            <w:pPr>
              <w:spacing w:before="60" w:after="60"/>
              <w:ind w:right="249"/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1</w:t>
            </w:r>
            <w:r w:rsidR="00A5550F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-2</w:t>
            </w:r>
            <w:r w:rsidR="00D157BB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Hour</w:t>
            </w:r>
            <w:r w:rsidR="00A5550F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s</w:t>
            </w:r>
          </w:p>
        </w:tc>
      </w:tr>
      <w:tr w:rsidR="00D157BB">
        <w:trPr>
          <w:trHeight w:val="412"/>
        </w:trPr>
        <w:tc>
          <w:tcPr>
            <w:tcW w:w="882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D157BB" w:rsidRDefault="00D157BB" w:rsidP="00D36FBB">
            <w:pPr>
              <w:spacing w:before="60" w:after="6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Tutorial </w:t>
            </w:r>
            <w:r w:rsidR="0097776C">
              <w:rPr>
                <w:rFonts w:ascii="Tahoma" w:hAnsi="Tahoma" w:cs="Tahoma"/>
                <w:b/>
                <w:color w:val="0000FF"/>
              </w:rPr>
              <w:t>3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A5550F">
              <w:rPr>
                <w:rFonts w:ascii="Tahoma" w:hAnsi="Tahoma" w:cs="Tahoma"/>
                <w:b/>
                <w:color w:val="0000FF"/>
              </w:rPr>
              <w:t>–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97776C">
              <w:rPr>
                <w:rFonts w:ascii="Tahoma" w:hAnsi="Tahoma" w:cs="Tahoma"/>
                <w:b/>
                <w:color w:val="0000FF"/>
              </w:rPr>
              <w:t>Linked List</w:t>
            </w:r>
          </w:p>
        </w:tc>
      </w:tr>
    </w:tbl>
    <w:p w:rsidR="00D157BB" w:rsidRPr="000165E5" w:rsidRDefault="00D157BB" w:rsidP="009E256E">
      <w:pPr>
        <w:rPr>
          <w:rFonts w:ascii="Arial" w:hAnsi="Arial" w:cs="Arial"/>
          <w:b/>
        </w:rPr>
      </w:pPr>
    </w:p>
    <w:p w:rsidR="00422918" w:rsidRPr="000165E5" w:rsidRDefault="00422918" w:rsidP="009E256E">
      <w:pPr>
        <w:rPr>
          <w:rFonts w:ascii="Arial" w:hAnsi="Arial" w:cs="Arial"/>
          <w:b/>
        </w:rPr>
      </w:pPr>
    </w:p>
    <w:p w:rsidR="00422918" w:rsidRPr="000165E5" w:rsidRDefault="00202E49" w:rsidP="00B33E55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  <w:r w:rsidRPr="000165E5">
        <w:rPr>
          <w:rFonts w:ascii="Arial" w:hAnsi="Arial" w:cs="Arial"/>
          <w:color w:val="000000"/>
        </w:rPr>
        <w:t>1</w:t>
      </w:r>
      <w:r w:rsidR="00422918" w:rsidRPr="000165E5">
        <w:rPr>
          <w:rFonts w:ascii="Arial" w:hAnsi="Arial" w:cs="Arial"/>
          <w:color w:val="000000"/>
        </w:rPr>
        <w:t>.</w:t>
      </w:r>
      <w:r w:rsidR="00422918" w:rsidRPr="000165E5">
        <w:rPr>
          <w:rFonts w:ascii="Arial" w:hAnsi="Arial" w:cs="Arial"/>
          <w:color w:val="000000"/>
        </w:rPr>
        <w:tab/>
      </w:r>
      <w:r w:rsidR="00E36A76" w:rsidRPr="000165E5">
        <w:rPr>
          <w:rFonts w:ascii="Arial" w:hAnsi="Arial" w:cs="Arial"/>
          <w:color w:val="000000"/>
        </w:rPr>
        <w:t>Explain the purpose of the following operators</w:t>
      </w:r>
    </w:p>
    <w:p w:rsidR="00422918" w:rsidRPr="000165E5" w:rsidRDefault="00422918" w:rsidP="00B33E55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</w:p>
    <w:p w:rsidR="00E36A76" w:rsidRPr="000165E5" w:rsidRDefault="00E36A76" w:rsidP="00E36A76">
      <w:pPr>
        <w:pStyle w:val="ListParagraph"/>
        <w:numPr>
          <w:ilvl w:val="0"/>
          <w:numId w:val="34"/>
        </w:num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0165E5">
        <w:rPr>
          <w:rFonts w:ascii="Arial" w:hAnsi="Arial" w:cs="Arial"/>
          <w:color w:val="000000"/>
        </w:rPr>
        <w:t>&amp;</w:t>
      </w:r>
    </w:p>
    <w:p w:rsidR="00805217" w:rsidRDefault="00805217" w:rsidP="00805217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805217" w:rsidTr="00C24637">
        <w:trPr>
          <w:trHeight w:val="1052"/>
        </w:trPr>
        <w:tc>
          <w:tcPr>
            <w:tcW w:w="8499" w:type="dxa"/>
          </w:tcPr>
          <w:p w:rsidR="00805217" w:rsidRPr="00805217" w:rsidRDefault="00805217" w:rsidP="0080521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FF0000"/>
              </w:rPr>
            </w:pPr>
          </w:p>
          <w:p w:rsidR="00805217" w:rsidRDefault="00A6254C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 xml:space="preserve">The ampersand operator </w:t>
            </w:r>
            <w:r w:rsidR="004979F4">
              <w:rPr>
                <w:rFonts w:ascii="Courier New" w:hAnsi="Courier New" w:cs="Courier New"/>
                <w:color w:val="FF0000"/>
                <w:sz w:val="22"/>
                <w:szCs w:val="22"/>
              </w:rPr>
              <w:t>to retrieve</w:t>
            </w: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 xml:space="preserve"> the address of the variable.</w:t>
            </w:r>
          </w:p>
        </w:tc>
      </w:tr>
    </w:tbl>
    <w:p w:rsidR="00805217" w:rsidRDefault="00805217" w:rsidP="00805217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p w:rsidR="00E36A76" w:rsidRPr="000165E5" w:rsidRDefault="00E36A76" w:rsidP="00E36A76">
      <w:pPr>
        <w:pStyle w:val="ListParagraph"/>
        <w:numPr>
          <w:ilvl w:val="0"/>
          <w:numId w:val="34"/>
        </w:num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0165E5">
        <w:rPr>
          <w:rFonts w:ascii="Arial" w:hAnsi="Arial" w:cs="Arial"/>
          <w:color w:val="000000"/>
        </w:rPr>
        <w:t>*</w:t>
      </w:r>
    </w:p>
    <w:p w:rsidR="00805217" w:rsidRDefault="00805217" w:rsidP="00805217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805217" w:rsidTr="00C24637">
        <w:trPr>
          <w:trHeight w:val="1052"/>
        </w:trPr>
        <w:tc>
          <w:tcPr>
            <w:tcW w:w="8499" w:type="dxa"/>
          </w:tcPr>
          <w:p w:rsidR="00805217" w:rsidRDefault="00A6254C" w:rsidP="0080521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The dereference operator allows a pointer variable to point to a value.</w:t>
            </w:r>
          </w:p>
          <w:p w:rsidR="004979F4" w:rsidRDefault="004979F4" w:rsidP="0080521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  <w:p w:rsidR="004979F4" w:rsidRDefault="004979F4" w:rsidP="0080521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//Correct Answer: To retrieve the value pointed to by a pointer variable</w:t>
            </w:r>
          </w:p>
        </w:tc>
      </w:tr>
    </w:tbl>
    <w:p w:rsidR="00E36A76" w:rsidRPr="000165E5" w:rsidRDefault="00E36A76" w:rsidP="00E36A76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000000"/>
        </w:rPr>
      </w:pPr>
    </w:p>
    <w:p w:rsidR="00E36A76" w:rsidRPr="000165E5" w:rsidRDefault="00E36A76" w:rsidP="00E36A76">
      <w:pPr>
        <w:pStyle w:val="ListParagraph"/>
        <w:numPr>
          <w:ilvl w:val="0"/>
          <w:numId w:val="34"/>
        </w:num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000000"/>
        </w:rPr>
      </w:pPr>
      <w:r w:rsidRPr="000165E5">
        <w:rPr>
          <w:rFonts w:ascii="Arial" w:hAnsi="Arial" w:cs="Arial"/>
          <w:color w:val="000000"/>
        </w:rPr>
        <w:t>new</w:t>
      </w:r>
    </w:p>
    <w:p w:rsidR="00805217" w:rsidRDefault="00805217" w:rsidP="00805217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805217" w:rsidTr="00C24637">
        <w:trPr>
          <w:trHeight w:val="1052"/>
        </w:trPr>
        <w:tc>
          <w:tcPr>
            <w:tcW w:w="8499" w:type="dxa"/>
          </w:tcPr>
          <w:p w:rsidR="00805217" w:rsidRDefault="00A6254C" w:rsidP="0080521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The new keyword allows an instantiation of an object/struct</w:t>
            </w:r>
          </w:p>
          <w:p w:rsidR="00E562C4" w:rsidRDefault="00E562C4" w:rsidP="0080521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  <w:p w:rsidR="00E562C4" w:rsidRDefault="00E562C4" w:rsidP="0080521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//Correct answer: to create a data object dynamically, at run-time.</w:t>
            </w:r>
          </w:p>
        </w:tc>
      </w:tr>
    </w:tbl>
    <w:p w:rsidR="00422918" w:rsidRPr="000165E5" w:rsidRDefault="00422918" w:rsidP="00E36A76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000000"/>
        </w:rPr>
      </w:pPr>
    </w:p>
    <w:p w:rsidR="00E36A76" w:rsidRPr="000165E5" w:rsidRDefault="00422918" w:rsidP="00080D90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  <w:r w:rsidRPr="000165E5">
        <w:rPr>
          <w:rFonts w:ascii="Arial" w:hAnsi="Arial" w:cs="Arial"/>
          <w:color w:val="000000"/>
        </w:rPr>
        <w:t>2.</w:t>
      </w:r>
      <w:r w:rsidR="00C05892" w:rsidRPr="000165E5">
        <w:rPr>
          <w:rFonts w:ascii="Arial" w:hAnsi="Arial" w:cs="Arial"/>
          <w:color w:val="000000"/>
        </w:rPr>
        <w:tab/>
      </w:r>
      <w:r w:rsidR="00E36A76" w:rsidRPr="000165E5">
        <w:rPr>
          <w:rFonts w:ascii="Arial" w:hAnsi="Arial" w:cs="Arial"/>
          <w:color w:val="000000"/>
        </w:rPr>
        <w:t>Assuming the Node structure is declared as:</w:t>
      </w:r>
    </w:p>
    <w:p w:rsidR="00E36A76" w:rsidRPr="000165E5" w:rsidRDefault="00E36A76" w:rsidP="00080D90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</w:p>
    <w:p w:rsidR="00BD5D98" w:rsidRPr="00644AE5" w:rsidRDefault="00BD5D98" w:rsidP="00BD5D98">
      <w:pPr>
        <w:autoSpaceDE w:val="0"/>
        <w:autoSpaceDN w:val="0"/>
        <w:adjustRightInd w:val="0"/>
        <w:ind w:left="851"/>
        <w:rPr>
          <w:rFonts w:ascii="Consolas" w:hAnsi="Consolas" w:cs="Courier New"/>
          <w:noProof/>
          <w:sz w:val="22"/>
          <w:szCs w:val="22"/>
          <w:lang w:val="en-SG" w:eastAsia="en-SG"/>
        </w:rPr>
      </w:pPr>
      <w:r w:rsidRPr="00644AE5">
        <w:rPr>
          <w:rFonts w:ascii="Consolas" w:hAnsi="Consolas" w:cs="Courier New"/>
          <w:noProof/>
          <w:color w:val="0000FF"/>
          <w:sz w:val="22"/>
          <w:szCs w:val="22"/>
          <w:lang w:val="en-SG" w:eastAsia="en-SG"/>
        </w:rPr>
        <w:t>struct</w:t>
      </w:r>
      <w:r w:rsidRPr="00644AE5">
        <w:rPr>
          <w:rFonts w:ascii="Consolas" w:hAnsi="Consolas" w:cs="Courier New"/>
          <w:noProof/>
          <w:sz w:val="22"/>
          <w:szCs w:val="22"/>
          <w:lang w:val="en-SG" w:eastAsia="en-SG"/>
        </w:rPr>
        <w:t xml:space="preserve"> Node</w:t>
      </w:r>
    </w:p>
    <w:p w:rsidR="00BD5D98" w:rsidRPr="00644AE5" w:rsidRDefault="00BD5D98" w:rsidP="00BD5D98">
      <w:pPr>
        <w:autoSpaceDE w:val="0"/>
        <w:autoSpaceDN w:val="0"/>
        <w:adjustRightInd w:val="0"/>
        <w:ind w:left="851"/>
        <w:rPr>
          <w:rFonts w:ascii="Consolas" w:hAnsi="Consolas" w:cs="Courier New"/>
          <w:noProof/>
          <w:sz w:val="22"/>
          <w:szCs w:val="22"/>
          <w:lang w:val="en-SG" w:eastAsia="en-SG"/>
        </w:rPr>
      </w:pPr>
      <w:r w:rsidRPr="00644AE5">
        <w:rPr>
          <w:rFonts w:ascii="Consolas" w:hAnsi="Consolas" w:cs="Courier New"/>
          <w:noProof/>
          <w:sz w:val="22"/>
          <w:szCs w:val="22"/>
          <w:lang w:val="en-SG" w:eastAsia="en-SG"/>
        </w:rPr>
        <w:t>{</w:t>
      </w:r>
    </w:p>
    <w:p w:rsidR="00BD5D98" w:rsidRPr="00644AE5" w:rsidRDefault="00BD5D98" w:rsidP="00BD5D98">
      <w:pPr>
        <w:autoSpaceDE w:val="0"/>
        <w:autoSpaceDN w:val="0"/>
        <w:adjustRightInd w:val="0"/>
        <w:ind w:left="851"/>
        <w:rPr>
          <w:rFonts w:ascii="Consolas" w:hAnsi="Consolas" w:cs="Courier New"/>
          <w:noProof/>
          <w:color w:val="008000"/>
          <w:sz w:val="22"/>
          <w:szCs w:val="22"/>
          <w:lang w:val="en-SG" w:eastAsia="en-SG"/>
        </w:rPr>
      </w:pPr>
      <w:r w:rsidRPr="00644AE5">
        <w:rPr>
          <w:rFonts w:ascii="Consolas" w:hAnsi="Consolas" w:cs="Courier New"/>
          <w:noProof/>
          <w:sz w:val="22"/>
          <w:szCs w:val="22"/>
          <w:lang w:val="en-SG" w:eastAsia="en-SG"/>
        </w:rPr>
        <w:t xml:space="preserve">   string item;   </w:t>
      </w:r>
      <w:r w:rsidRPr="00644AE5">
        <w:rPr>
          <w:rFonts w:ascii="Consolas" w:hAnsi="Consolas" w:cs="Courier New"/>
          <w:noProof/>
          <w:color w:val="008000"/>
          <w:sz w:val="22"/>
          <w:szCs w:val="22"/>
          <w:lang w:val="en-SG" w:eastAsia="en-SG"/>
        </w:rPr>
        <w:t>// to store the data item</w:t>
      </w:r>
    </w:p>
    <w:p w:rsidR="00BD5D98" w:rsidRPr="00644AE5" w:rsidRDefault="00BD5D98" w:rsidP="00BD5D98">
      <w:pPr>
        <w:autoSpaceDE w:val="0"/>
        <w:autoSpaceDN w:val="0"/>
        <w:adjustRightInd w:val="0"/>
        <w:ind w:left="851"/>
        <w:rPr>
          <w:rFonts w:ascii="Consolas" w:hAnsi="Consolas" w:cs="Courier New"/>
          <w:noProof/>
          <w:color w:val="008000"/>
          <w:sz w:val="22"/>
          <w:szCs w:val="22"/>
          <w:lang w:val="en-SG" w:eastAsia="en-SG"/>
        </w:rPr>
      </w:pPr>
      <w:r w:rsidRPr="00644AE5">
        <w:rPr>
          <w:rFonts w:ascii="Consolas" w:hAnsi="Consolas" w:cs="Courier New"/>
          <w:noProof/>
          <w:sz w:val="22"/>
          <w:szCs w:val="22"/>
          <w:lang w:val="en-SG" w:eastAsia="en-SG"/>
        </w:rPr>
        <w:t xml:space="preserve">   Node   *next;  </w:t>
      </w:r>
      <w:r w:rsidRPr="00644AE5">
        <w:rPr>
          <w:rFonts w:ascii="Consolas" w:hAnsi="Consolas" w:cs="Courier New"/>
          <w:noProof/>
          <w:color w:val="008000"/>
          <w:sz w:val="22"/>
          <w:szCs w:val="22"/>
          <w:lang w:val="en-SG" w:eastAsia="en-SG"/>
        </w:rPr>
        <w:t>// pointer to point to next node</w:t>
      </w:r>
    </w:p>
    <w:p w:rsidR="00BD5D98" w:rsidRPr="00644AE5" w:rsidRDefault="00BD5D98" w:rsidP="00BD5D9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851" w:hanging="540"/>
        <w:rPr>
          <w:rFonts w:ascii="Consolas" w:hAnsi="Consolas" w:cs="Arial"/>
          <w:color w:val="000000"/>
          <w:sz w:val="22"/>
          <w:szCs w:val="22"/>
        </w:rPr>
      </w:pPr>
      <w:r w:rsidRPr="00644AE5">
        <w:rPr>
          <w:rFonts w:ascii="Consolas" w:hAnsi="Consolas" w:cs="Courier New"/>
          <w:noProof/>
          <w:sz w:val="22"/>
          <w:szCs w:val="22"/>
          <w:lang w:val="en-SG" w:eastAsia="en-SG"/>
        </w:rPr>
        <w:tab/>
        <w:t>};</w:t>
      </w:r>
    </w:p>
    <w:p w:rsidR="00E36A76" w:rsidRPr="000165E5" w:rsidRDefault="00E36A76" w:rsidP="00E36A76"/>
    <w:p w:rsidR="00F5176A" w:rsidRPr="000165E5" w:rsidRDefault="00E36A76" w:rsidP="00E36A76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0165E5">
        <w:rPr>
          <w:rFonts w:ascii="Arial" w:hAnsi="Arial" w:cs="Arial"/>
        </w:rPr>
        <w:t xml:space="preserve">Draw the diagrams to show what happen in the computer memory when the following statements are executed. </w:t>
      </w:r>
    </w:p>
    <w:p w:rsidR="00223701" w:rsidRPr="000165E5" w:rsidRDefault="00223701" w:rsidP="00E36A76">
      <w:pPr>
        <w:ind w:left="567"/>
        <w:rPr>
          <w:rFonts w:ascii="Arial" w:hAnsi="Arial" w:cs="Arial"/>
        </w:rPr>
      </w:pPr>
    </w:p>
    <w:p w:rsidR="00E36A76" w:rsidRPr="009B6F7F" w:rsidRDefault="00E36A76" w:rsidP="00E36A76">
      <w:pPr>
        <w:autoSpaceDE w:val="0"/>
        <w:autoSpaceDN w:val="0"/>
        <w:adjustRightInd w:val="0"/>
        <w:ind w:left="851"/>
        <w:rPr>
          <w:rFonts w:ascii="Consolas" w:hAnsi="Consolas" w:cs="Courier New"/>
          <w:noProof/>
          <w:sz w:val="22"/>
          <w:szCs w:val="22"/>
          <w:lang w:val="en-SG" w:eastAsia="en-SG"/>
        </w:rPr>
      </w:pPr>
      <w:r w:rsidRPr="009B6F7F">
        <w:rPr>
          <w:rFonts w:ascii="Consolas" w:hAnsi="Consolas" w:cs="Courier New"/>
          <w:noProof/>
          <w:sz w:val="22"/>
          <w:szCs w:val="22"/>
          <w:lang w:val="en-SG" w:eastAsia="en-SG"/>
        </w:rPr>
        <w:t>Node node1;</w:t>
      </w:r>
    </w:p>
    <w:p w:rsidR="006E69B8" w:rsidRPr="009B6F7F" w:rsidRDefault="006E69B8" w:rsidP="00E36A76">
      <w:pPr>
        <w:autoSpaceDE w:val="0"/>
        <w:autoSpaceDN w:val="0"/>
        <w:adjustRightInd w:val="0"/>
        <w:ind w:left="851"/>
        <w:rPr>
          <w:rFonts w:ascii="Consolas" w:hAnsi="Consolas" w:cs="Courier New"/>
          <w:noProof/>
          <w:sz w:val="22"/>
          <w:szCs w:val="22"/>
          <w:lang w:val="en-SG" w:eastAsia="en-SG"/>
        </w:rPr>
      </w:pPr>
    </w:p>
    <w:p w:rsidR="00A16040" w:rsidRPr="009B6F7F" w:rsidRDefault="00E36A76" w:rsidP="00A16040">
      <w:pPr>
        <w:autoSpaceDE w:val="0"/>
        <w:autoSpaceDN w:val="0"/>
        <w:adjustRightInd w:val="0"/>
        <w:ind w:left="851"/>
        <w:rPr>
          <w:rFonts w:ascii="Consolas" w:hAnsi="Consolas" w:cs="Courier New"/>
          <w:noProof/>
          <w:sz w:val="22"/>
          <w:szCs w:val="22"/>
          <w:lang w:val="en-SG" w:eastAsia="en-SG"/>
        </w:rPr>
      </w:pPr>
      <w:r w:rsidRPr="009B6F7F">
        <w:rPr>
          <w:rFonts w:ascii="Consolas" w:hAnsi="Consolas" w:cs="Courier New"/>
          <w:noProof/>
          <w:sz w:val="22"/>
          <w:szCs w:val="22"/>
          <w:lang w:val="en-SG" w:eastAsia="en-SG"/>
        </w:rPr>
        <w:t>Node *node2;</w:t>
      </w:r>
    </w:p>
    <w:p w:rsidR="00E36A76" w:rsidRDefault="00E36A76" w:rsidP="00E36A76">
      <w:pPr>
        <w:ind w:left="567"/>
        <w:rPr>
          <w:rFonts w:ascii="Arial" w:hAnsi="Arial" w:cs="Arial"/>
        </w:rPr>
      </w:pPr>
    </w:p>
    <w:p w:rsidR="006E69B8" w:rsidRDefault="006E69B8">
      <w:r>
        <w:br w:type="page"/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6E69B8" w:rsidTr="00660B7D">
        <w:trPr>
          <w:trHeight w:val="1979"/>
        </w:trPr>
        <w:tc>
          <w:tcPr>
            <w:tcW w:w="8499" w:type="dxa"/>
          </w:tcPr>
          <w:p w:rsidR="006E69B8" w:rsidRPr="00973007" w:rsidRDefault="006E69B8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nsolas" w:hAnsi="Consolas" w:cs="Courier New"/>
                <w:sz w:val="22"/>
                <w:szCs w:val="22"/>
              </w:rPr>
            </w:pPr>
            <w:r w:rsidRPr="00973007">
              <w:rPr>
                <w:rFonts w:ascii="Consolas" w:hAnsi="Consolas" w:cs="Courier New"/>
                <w:sz w:val="22"/>
                <w:szCs w:val="22"/>
              </w:rPr>
              <w:lastRenderedPageBreak/>
              <w:t>Node node1;</w:t>
            </w:r>
          </w:p>
          <w:p w:rsidR="006E69B8" w:rsidRDefault="00A6254C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noProof/>
                <w:color w:val="FF0000"/>
                <w:sz w:val="22"/>
                <w:szCs w:val="22"/>
              </w:rPr>
              <w:pict>
                <v:rect id="_x0000_s1026" style="position:absolute;margin-left:15.6pt;margin-top:11.95pt;width:114.6pt;height:40.8pt;z-index:251658240">
                  <v:textbox>
                    <w:txbxContent>
                      <w:p w:rsidR="00A6254C" w:rsidRDefault="00A6254C">
                        <w:r>
                          <w:t>item</w:t>
                        </w:r>
                      </w:p>
                    </w:txbxContent>
                  </v:textbox>
                </v:rect>
              </w:pict>
            </w:r>
          </w:p>
          <w:p w:rsidR="006E69B8" w:rsidRDefault="00A6254C" w:rsidP="00A10604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noProof/>
                <w:color w:val="FF0000"/>
                <w:sz w:val="22"/>
                <w:szCs w:val="22"/>
              </w:rPr>
              <w:pict>
                <v:roundrect id="_x0000_s1027" style="position:absolute;margin-left:132pt;margin-top:1.3pt;width:136.8pt;height:36.6pt;z-index:251659264" arcsize="10923f">
                  <v:textbox>
                    <w:txbxContent>
                      <w:p w:rsidR="00A6254C" w:rsidRDefault="00A6254C">
                        <w:r>
                          <w:t>NULL</w:t>
                        </w:r>
                      </w:p>
                    </w:txbxContent>
                  </v:textbox>
                </v:roundrect>
              </w:pict>
            </w:r>
          </w:p>
        </w:tc>
      </w:tr>
      <w:tr w:rsidR="006E69B8" w:rsidTr="00660B7D">
        <w:trPr>
          <w:trHeight w:val="2069"/>
        </w:trPr>
        <w:tc>
          <w:tcPr>
            <w:tcW w:w="8499" w:type="dxa"/>
          </w:tcPr>
          <w:p w:rsidR="006E69B8" w:rsidRPr="00973007" w:rsidRDefault="006E69B8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nsolas" w:hAnsi="Consolas" w:cs="Courier New"/>
                <w:sz w:val="22"/>
                <w:szCs w:val="22"/>
              </w:rPr>
            </w:pPr>
            <w:r w:rsidRPr="00973007">
              <w:rPr>
                <w:rFonts w:ascii="Consolas" w:hAnsi="Consolas" w:cs="Courier New"/>
                <w:sz w:val="22"/>
                <w:szCs w:val="22"/>
              </w:rPr>
              <w:t>Node *node2;</w:t>
            </w:r>
          </w:p>
          <w:p w:rsidR="006E69B8" w:rsidRDefault="006E69B8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  <w:p w:rsidR="00E562C4" w:rsidRDefault="00E562C4" w:rsidP="00E562C4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noProof/>
                <w:color w:val="FF0000"/>
                <w:sz w:val="22"/>
                <w:szCs w:val="22"/>
              </w:rPr>
              <w:pict>
                <v:rect id="_x0000_s1029" style="position:absolute;margin-left:19.2pt;margin-top:12.25pt;width:118.8pt;height:34.2pt;z-index:251661312">
                  <v:textbox>
                    <w:txbxContent>
                      <w:p w:rsidR="00A6254C" w:rsidRDefault="00A6254C"/>
                    </w:txbxContent>
                  </v:textbox>
                </v:rect>
              </w:pict>
            </w: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 xml:space="preserve"> </w:t>
            </w:r>
          </w:p>
          <w:p w:rsidR="006E69B8" w:rsidRDefault="006E69B8" w:rsidP="00A10604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</w:tc>
      </w:tr>
    </w:tbl>
    <w:p w:rsidR="006E69B8" w:rsidRPr="000165E5" w:rsidRDefault="006E69B8" w:rsidP="00E36A76">
      <w:pPr>
        <w:ind w:left="567"/>
        <w:rPr>
          <w:rFonts w:ascii="Arial" w:hAnsi="Arial" w:cs="Arial"/>
        </w:rPr>
      </w:pPr>
    </w:p>
    <w:p w:rsidR="00521F34" w:rsidRPr="000165E5" w:rsidRDefault="00E36A76" w:rsidP="00E36A76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0165E5">
        <w:rPr>
          <w:rFonts w:ascii="Arial" w:hAnsi="Arial" w:cs="Arial"/>
        </w:rPr>
        <w:t>Write the statement</w:t>
      </w:r>
      <w:r w:rsidR="00521F34" w:rsidRPr="000165E5">
        <w:rPr>
          <w:rFonts w:ascii="Arial" w:hAnsi="Arial" w:cs="Arial"/>
        </w:rPr>
        <w:t>s</w:t>
      </w:r>
      <w:r w:rsidRPr="000165E5">
        <w:rPr>
          <w:rFonts w:ascii="Arial" w:hAnsi="Arial" w:cs="Arial"/>
        </w:rPr>
        <w:t xml:space="preserve"> to</w:t>
      </w:r>
      <w:r w:rsidR="00521F34" w:rsidRPr="000165E5">
        <w:rPr>
          <w:rFonts w:ascii="Arial" w:hAnsi="Arial" w:cs="Arial"/>
        </w:rPr>
        <w:t>:</w:t>
      </w:r>
    </w:p>
    <w:p w:rsidR="00E36A76" w:rsidRPr="000165E5" w:rsidRDefault="00521F34" w:rsidP="00521F34">
      <w:pPr>
        <w:pStyle w:val="ListParagraph"/>
        <w:ind w:left="927"/>
        <w:rPr>
          <w:rFonts w:ascii="Arial" w:hAnsi="Arial" w:cs="Arial"/>
        </w:rPr>
      </w:pPr>
      <w:r w:rsidRPr="000165E5">
        <w:rPr>
          <w:rFonts w:ascii="Arial" w:hAnsi="Arial" w:cs="Arial"/>
        </w:rPr>
        <w:t>(i)</w:t>
      </w:r>
      <w:r w:rsidR="00E36A76" w:rsidRPr="000165E5">
        <w:rPr>
          <w:rFonts w:ascii="Arial" w:hAnsi="Arial" w:cs="Arial"/>
        </w:rPr>
        <w:t xml:space="preserve"> </w:t>
      </w:r>
      <w:r w:rsidRPr="000165E5">
        <w:rPr>
          <w:rFonts w:ascii="Arial" w:hAnsi="Arial" w:cs="Arial"/>
        </w:rPr>
        <w:t xml:space="preserve">  </w:t>
      </w:r>
      <w:r w:rsidR="00E36A76" w:rsidRPr="000165E5">
        <w:rPr>
          <w:rFonts w:ascii="Arial" w:hAnsi="Arial" w:cs="Arial"/>
        </w:rPr>
        <w:t xml:space="preserve">store “Kevin” in </w:t>
      </w:r>
      <w:r w:rsidR="00E36A76" w:rsidRPr="001940D4">
        <w:rPr>
          <w:rFonts w:ascii="Consolas" w:hAnsi="Consolas" w:cs="Courier New"/>
        </w:rPr>
        <w:t>node1</w:t>
      </w:r>
      <w:r w:rsidR="00E36A76" w:rsidRPr="000165E5">
        <w:rPr>
          <w:rFonts w:ascii="Arial" w:hAnsi="Arial" w:cs="Arial"/>
        </w:rPr>
        <w:t xml:space="preserve">. </w:t>
      </w:r>
    </w:p>
    <w:p w:rsidR="00E36A76" w:rsidRPr="000165E5" w:rsidRDefault="00521F34" w:rsidP="00A16040">
      <w:pPr>
        <w:pStyle w:val="ListParagraph"/>
        <w:ind w:left="927"/>
        <w:rPr>
          <w:rFonts w:ascii="Arial" w:hAnsi="Arial" w:cs="Arial"/>
        </w:rPr>
      </w:pPr>
      <w:r w:rsidRPr="000165E5">
        <w:rPr>
          <w:rFonts w:ascii="Arial" w:hAnsi="Arial" w:cs="Arial"/>
        </w:rPr>
        <w:t xml:space="preserve">(ii)  initialize the next pointer in </w:t>
      </w:r>
      <w:r w:rsidRPr="001940D4">
        <w:rPr>
          <w:rFonts w:ascii="Consolas" w:hAnsi="Consolas" w:cs="Courier New"/>
        </w:rPr>
        <w:t>node1</w:t>
      </w:r>
      <w:r w:rsidRPr="000165E5">
        <w:rPr>
          <w:rFonts w:ascii="Arial" w:hAnsi="Arial" w:cs="Arial"/>
        </w:rPr>
        <w:t xml:space="preserve"> to NULL</w:t>
      </w:r>
    </w:p>
    <w:p w:rsidR="00521F34" w:rsidRDefault="00521F34" w:rsidP="00521F34">
      <w:pPr>
        <w:ind w:left="567"/>
        <w:rPr>
          <w:rFonts w:ascii="Arial" w:hAnsi="Arial" w:cs="Arial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5E102B" w:rsidTr="00660B7D">
        <w:trPr>
          <w:trHeight w:val="1214"/>
        </w:trPr>
        <w:tc>
          <w:tcPr>
            <w:tcW w:w="8499" w:type="dxa"/>
          </w:tcPr>
          <w:p w:rsidR="005E102B" w:rsidRDefault="005E102B" w:rsidP="005E102B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FF0000"/>
              </w:rPr>
            </w:pPr>
          </w:p>
          <w:p w:rsidR="005E102B" w:rsidRPr="00A6254C" w:rsidRDefault="00A6254C" w:rsidP="00A6254C">
            <w:pPr>
              <w:pStyle w:val="ListParagraph"/>
              <w:numPr>
                <w:ilvl w:val="0"/>
                <w:numId w:val="38"/>
              </w:num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bookmarkStart w:id="0" w:name="_GoBack"/>
            <w:r w:rsidRPr="00A6254C">
              <w:rPr>
                <w:rFonts w:ascii="Courier New" w:hAnsi="Courier New" w:cs="Courier New"/>
                <w:color w:val="FF0000"/>
                <w:sz w:val="22"/>
                <w:szCs w:val="22"/>
              </w:rPr>
              <w:t>Node1.item = “Kevin</w:t>
            </w:r>
            <w:bookmarkEnd w:id="0"/>
            <w:r w:rsidRPr="00A6254C">
              <w:rPr>
                <w:rFonts w:ascii="Courier New" w:hAnsi="Courier New" w:cs="Courier New"/>
                <w:color w:val="FF0000"/>
                <w:sz w:val="22"/>
                <w:szCs w:val="22"/>
              </w:rPr>
              <w:t>”;</w:t>
            </w:r>
          </w:p>
          <w:p w:rsidR="00A6254C" w:rsidRDefault="00A6254C" w:rsidP="00A10604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  <w:p w:rsidR="00A6254C" w:rsidRPr="00A6254C" w:rsidRDefault="00A6254C" w:rsidP="00A6254C">
            <w:pPr>
              <w:pStyle w:val="ListParagraph"/>
              <w:numPr>
                <w:ilvl w:val="0"/>
                <w:numId w:val="38"/>
              </w:num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Node1</w:t>
            </w:r>
            <w:r w:rsidR="00E562C4">
              <w:rPr>
                <w:rFonts w:ascii="Courier New" w:hAnsi="Courier New" w:cs="Courier New"/>
                <w:color w:val="FF0000"/>
                <w:sz w:val="22"/>
                <w:szCs w:val="22"/>
              </w:rPr>
              <w:t>.</w:t>
            </w: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next = NULL;</w:t>
            </w:r>
          </w:p>
        </w:tc>
      </w:tr>
    </w:tbl>
    <w:p w:rsidR="000165E5" w:rsidRPr="000165E5" w:rsidRDefault="000165E5" w:rsidP="00521F34">
      <w:pPr>
        <w:ind w:left="567"/>
        <w:rPr>
          <w:rFonts w:ascii="Arial" w:hAnsi="Arial" w:cs="Arial"/>
        </w:rPr>
      </w:pPr>
    </w:p>
    <w:p w:rsidR="00521F34" w:rsidRPr="000165E5" w:rsidRDefault="00521F34" w:rsidP="00521F34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0165E5">
        <w:rPr>
          <w:rFonts w:ascii="Arial" w:hAnsi="Arial" w:cs="Arial"/>
        </w:rPr>
        <w:t>Write the statements to:</w:t>
      </w:r>
    </w:p>
    <w:p w:rsidR="00521F34" w:rsidRPr="000165E5" w:rsidRDefault="00E06EA5" w:rsidP="00521F34">
      <w:pPr>
        <w:pStyle w:val="ListParagraph"/>
        <w:numPr>
          <w:ilvl w:val="0"/>
          <w:numId w:val="37"/>
        </w:numPr>
        <w:ind w:left="1276" w:hanging="349"/>
        <w:rPr>
          <w:rFonts w:ascii="Arial" w:hAnsi="Arial" w:cs="Arial"/>
        </w:rPr>
      </w:pPr>
      <w:r w:rsidRPr="000165E5">
        <w:rPr>
          <w:rFonts w:ascii="Arial" w:hAnsi="Arial" w:cs="Arial"/>
        </w:rPr>
        <w:t xml:space="preserve"> </w:t>
      </w:r>
      <w:r w:rsidR="00521F34" w:rsidRPr="000165E5">
        <w:rPr>
          <w:rFonts w:ascii="Arial" w:hAnsi="Arial" w:cs="Arial"/>
        </w:rPr>
        <w:t xml:space="preserve">create a Node object and set </w:t>
      </w:r>
      <w:r w:rsidR="00521F34" w:rsidRPr="001940D4">
        <w:rPr>
          <w:rFonts w:ascii="Consolas" w:hAnsi="Consolas" w:cs="Courier New"/>
        </w:rPr>
        <w:t>node2</w:t>
      </w:r>
      <w:r w:rsidR="00521F34" w:rsidRPr="000165E5">
        <w:rPr>
          <w:rFonts w:ascii="Arial" w:hAnsi="Arial" w:cs="Arial"/>
        </w:rPr>
        <w:t xml:space="preserve"> to point to it</w:t>
      </w:r>
    </w:p>
    <w:p w:rsidR="00521F34" w:rsidRPr="000165E5" w:rsidRDefault="00E06EA5" w:rsidP="00521F34">
      <w:pPr>
        <w:pStyle w:val="ListParagraph"/>
        <w:numPr>
          <w:ilvl w:val="0"/>
          <w:numId w:val="37"/>
        </w:numPr>
        <w:ind w:left="1276" w:hanging="349"/>
        <w:rPr>
          <w:rFonts w:ascii="Arial" w:hAnsi="Arial" w:cs="Arial"/>
        </w:rPr>
      </w:pPr>
      <w:r w:rsidRPr="000165E5">
        <w:rPr>
          <w:rFonts w:ascii="Arial" w:hAnsi="Arial" w:cs="Arial"/>
        </w:rPr>
        <w:t xml:space="preserve"> </w:t>
      </w:r>
      <w:r w:rsidR="00521F34" w:rsidRPr="000165E5">
        <w:rPr>
          <w:rFonts w:ascii="Arial" w:hAnsi="Arial" w:cs="Arial"/>
        </w:rPr>
        <w:t>store “</w:t>
      </w:r>
      <w:r w:rsidRPr="000165E5">
        <w:rPr>
          <w:rFonts w:ascii="Arial" w:hAnsi="Arial" w:cs="Arial"/>
        </w:rPr>
        <w:t>Vivian</w:t>
      </w:r>
      <w:r w:rsidR="00521F34" w:rsidRPr="000165E5">
        <w:rPr>
          <w:rFonts w:ascii="Arial" w:hAnsi="Arial" w:cs="Arial"/>
        </w:rPr>
        <w:t xml:space="preserve">” in </w:t>
      </w:r>
      <w:r w:rsidR="00414DE9">
        <w:rPr>
          <w:rFonts w:ascii="Arial" w:hAnsi="Arial" w:cs="Arial"/>
        </w:rPr>
        <w:t xml:space="preserve">Node object, pointed to by </w:t>
      </w:r>
      <w:r w:rsidR="00521F34" w:rsidRPr="001940D4">
        <w:rPr>
          <w:rFonts w:ascii="Consolas" w:hAnsi="Consolas" w:cs="Courier New"/>
        </w:rPr>
        <w:t>node2</w:t>
      </w:r>
      <w:r w:rsidR="00521F34" w:rsidRPr="000165E5">
        <w:rPr>
          <w:rFonts w:ascii="Arial" w:hAnsi="Arial" w:cs="Arial"/>
        </w:rPr>
        <w:t xml:space="preserve">. </w:t>
      </w:r>
    </w:p>
    <w:p w:rsidR="00521F34" w:rsidRPr="000165E5" w:rsidRDefault="00521F34" w:rsidP="00521F34">
      <w:pPr>
        <w:pStyle w:val="ListParagraph"/>
        <w:ind w:left="927"/>
        <w:rPr>
          <w:rFonts w:ascii="Arial" w:hAnsi="Arial" w:cs="Arial"/>
        </w:rPr>
      </w:pPr>
      <w:r w:rsidRPr="000165E5">
        <w:rPr>
          <w:rFonts w:ascii="Arial" w:hAnsi="Arial" w:cs="Arial"/>
        </w:rPr>
        <w:t xml:space="preserve">(iii)  initialize the next pointer in </w:t>
      </w:r>
      <w:r w:rsidR="00414DE9">
        <w:rPr>
          <w:rFonts w:ascii="Arial" w:hAnsi="Arial" w:cs="Arial"/>
        </w:rPr>
        <w:t xml:space="preserve">Node object, pointed to by </w:t>
      </w:r>
      <w:r w:rsidRPr="001940D4">
        <w:rPr>
          <w:rFonts w:ascii="Consolas" w:hAnsi="Consolas" w:cs="Courier New"/>
        </w:rPr>
        <w:t>node2</w:t>
      </w:r>
      <w:r w:rsidR="00414DE9">
        <w:rPr>
          <w:rFonts w:ascii="Courier New" w:hAnsi="Courier New" w:cs="Courier New"/>
        </w:rPr>
        <w:t>,</w:t>
      </w:r>
      <w:r w:rsidRPr="000165E5">
        <w:rPr>
          <w:rFonts w:ascii="Arial" w:hAnsi="Arial" w:cs="Arial"/>
        </w:rPr>
        <w:t xml:space="preserve"> to NULL</w:t>
      </w:r>
    </w:p>
    <w:p w:rsidR="00202E49" w:rsidRDefault="00202E49" w:rsidP="00E36A76">
      <w:pPr>
        <w:ind w:left="567"/>
        <w:rPr>
          <w:rFonts w:ascii="Arial" w:hAnsi="Arial" w:cs="Arial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5E102B" w:rsidTr="00660B7D">
        <w:trPr>
          <w:trHeight w:val="1376"/>
        </w:trPr>
        <w:tc>
          <w:tcPr>
            <w:tcW w:w="8499" w:type="dxa"/>
          </w:tcPr>
          <w:p w:rsidR="005E102B" w:rsidRDefault="005E102B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FF0000"/>
              </w:rPr>
            </w:pPr>
          </w:p>
          <w:p w:rsidR="004979F4" w:rsidRDefault="00812838" w:rsidP="00A6254C">
            <w:pPr>
              <w:pStyle w:val="ListParagraph"/>
              <w:numPr>
                <w:ilvl w:val="0"/>
                <w:numId w:val="39"/>
              </w:num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Node2 = new Node;</w:t>
            </w:r>
          </w:p>
          <w:p w:rsidR="00812838" w:rsidRDefault="00812838" w:rsidP="00A6254C">
            <w:pPr>
              <w:pStyle w:val="ListParagraph"/>
              <w:numPr>
                <w:ilvl w:val="0"/>
                <w:numId w:val="39"/>
              </w:num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Node2 -&gt;item = “Vivian”;</w:t>
            </w:r>
          </w:p>
          <w:p w:rsidR="00812838" w:rsidRPr="00A6254C" w:rsidRDefault="00812838" w:rsidP="00A6254C">
            <w:pPr>
              <w:pStyle w:val="ListParagraph"/>
              <w:numPr>
                <w:ilvl w:val="0"/>
                <w:numId w:val="39"/>
              </w:num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Node2-&gt;next = NULL;</w:t>
            </w:r>
          </w:p>
        </w:tc>
      </w:tr>
    </w:tbl>
    <w:p w:rsidR="005E102B" w:rsidRPr="000165E5" w:rsidRDefault="005E102B" w:rsidP="005E102B">
      <w:pPr>
        <w:ind w:left="567"/>
        <w:rPr>
          <w:rFonts w:ascii="Arial" w:hAnsi="Arial" w:cs="Arial"/>
        </w:rPr>
      </w:pPr>
    </w:p>
    <w:p w:rsidR="000165E5" w:rsidRPr="000165E5" w:rsidRDefault="000165E5" w:rsidP="00E36A76">
      <w:pPr>
        <w:ind w:left="567"/>
        <w:rPr>
          <w:rFonts w:ascii="Arial" w:hAnsi="Arial" w:cs="Arial"/>
        </w:rPr>
      </w:pPr>
    </w:p>
    <w:p w:rsidR="00A16040" w:rsidRPr="000165E5" w:rsidRDefault="00A16040" w:rsidP="00A1604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0165E5">
        <w:rPr>
          <w:rFonts w:ascii="Arial" w:hAnsi="Arial" w:cs="Arial"/>
        </w:rPr>
        <w:t>What happen when the following statements are executed?</w:t>
      </w:r>
    </w:p>
    <w:p w:rsidR="00A16040" w:rsidRPr="000165E5" w:rsidRDefault="00A16040" w:rsidP="00A16040">
      <w:pPr>
        <w:pStyle w:val="ListParagraph"/>
        <w:ind w:left="927"/>
        <w:rPr>
          <w:rFonts w:ascii="Arial" w:hAnsi="Arial" w:cs="Arial"/>
        </w:rPr>
      </w:pPr>
    </w:p>
    <w:p w:rsidR="00A16040" w:rsidRPr="001940D4" w:rsidRDefault="00FA6C4B" w:rsidP="00A16040">
      <w:pPr>
        <w:pStyle w:val="ListParagraph"/>
        <w:ind w:left="927"/>
        <w:rPr>
          <w:rFonts w:ascii="Consolas" w:hAnsi="Consolas" w:cs="Arial"/>
        </w:rPr>
      </w:pPr>
      <w:r w:rsidRPr="001940D4">
        <w:rPr>
          <w:rFonts w:ascii="Consolas" w:hAnsi="Consolas" w:cs="Courier New"/>
          <w:noProof/>
          <w:lang w:val="en-SG" w:eastAsia="en-SG"/>
        </w:rPr>
        <w:t>N</w:t>
      </w:r>
      <w:r w:rsidR="00A16040" w:rsidRPr="001940D4">
        <w:rPr>
          <w:rFonts w:ascii="Consolas" w:hAnsi="Consolas" w:cs="Courier New"/>
          <w:noProof/>
          <w:lang w:val="en-SG" w:eastAsia="en-SG"/>
        </w:rPr>
        <w:t>ode node3 = node1;</w:t>
      </w:r>
    </w:p>
    <w:p w:rsidR="00645C10" w:rsidRDefault="00645C10" w:rsidP="00645C10">
      <w:pPr>
        <w:ind w:left="567"/>
        <w:rPr>
          <w:rFonts w:ascii="Arial" w:hAnsi="Arial" w:cs="Arial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645C10" w:rsidTr="00660B7D">
        <w:trPr>
          <w:trHeight w:val="1376"/>
        </w:trPr>
        <w:tc>
          <w:tcPr>
            <w:tcW w:w="8499" w:type="dxa"/>
          </w:tcPr>
          <w:p w:rsidR="00645C10" w:rsidRDefault="00645C10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FF0000"/>
              </w:rPr>
            </w:pPr>
          </w:p>
          <w:p w:rsidR="00645C10" w:rsidRDefault="00821B0D" w:rsidP="00A10604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Node3 will have a duplicate copy of node1.</w:t>
            </w:r>
          </w:p>
          <w:p w:rsidR="00821B0D" w:rsidRPr="00821B0D" w:rsidRDefault="00821B0D" w:rsidP="00A10604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color w:val="FF0000"/>
                <w:sz w:val="22"/>
                <w:szCs w:val="22"/>
              </w:rPr>
            </w:pPr>
            <w:r w:rsidRPr="00821B0D">
              <w:rPr>
                <w:rFonts w:ascii="Courier New" w:hAnsi="Courier New" w:cs="Courier New"/>
                <w:b/>
                <w:color w:val="FF0000"/>
                <w:sz w:val="22"/>
                <w:szCs w:val="22"/>
              </w:rPr>
              <w:t>Changes in node3 will not affect node1.</w:t>
            </w:r>
          </w:p>
        </w:tc>
      </w:tr>
    </w:tbl>
    <w:p w:rsidR="00645C10" w:rsidRDefault="00645C10" w:rsidP="00645C10">
      <w:pPr>
        <w:ind w:left="567"/>
        <w:rPr>
          <w:rFonts w:ascii="Arial" w:hAnsi="Arial" w:cs="Arial"/>
        </w:rPr>
      </w:pPr>
    </w:p>
    <w:p w:rsidR="00221AA0" w:rsidRDefault="00221AA0" w:rsidP="00645C10">
      <w:pPr>
        <w:ind w:left="567"/>
        <w:rPr>
          <w:rFonts w:ascii="Arial" w:hAnsi="Arial" w:cs="Arial"/>
        </w:rPr>
      </w:pPr>
    </w:p>
    <w:p w:rsidR="00221AA0" w:rsidRPr="000165E5" w:rsidRDefault="00221AA0" w:rsidP="00645C10">
      <w:pPr>
        <w:ind w:left="567"/>
        <w:rPr>
          <w:rFonts w:ascii="Arial" w:hAnsi="Arial" w:cs="Arial"/>
        </w:rPr>
      </w:pPr>
    </w:p>
    <w:p w:rsidR="00FA6C4B" w:rsidRPr="00541FC2" w:rsidRDefault="00A16040" w:rsidP="00541FC2">
      <w:pPr>
        <w:autoSpaceDE w:val="0"/>
        <w:autoSpaceDN w:val="0"/>
        <w:adjustRightInd w:val="0"/>
        <w:spacing w:line="360" w:lineRule="auto"/>
        <w:ind w:left="851" w:firstLine="76"/>
        <w:rPr>
          <w:rFonts w:ascii="Consolas" w:hAnsi="Consolas" w:cs="Courier New"/>
          <w:noProof/>
          <w:lang w:val="en-SG" w:eastAsia="en-SG"/>
        </w:rPr>
      </w:pPr>
      <w:r w:rsidRPr="00221AA0">
        <w:rPr>
          <w:rFonts w:ascii="Consolas" w:hAnsi="Consolas" w:cs="Courier New"/>
          <w:noProof/>
          <w:lang w:val="en-SG" w:eastAsia="en-SG"/>
        </w:rPr>
        <w:t>Node *node4 = node2;</w:t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645C10" w:rsidTr="00660B7D">
        <w:trPr>
          <w:trHeight w:val="1376"/>
        </w:trPr>
        <w:tc>
          <w:tcPr>
            <w:tcW w:w="8499" w:type="dxa"/>
          </w:tcPr>
          <w:p w:rsidR="00645C10" w:rsidRDefault="00645C10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Arial" w:hAnsi="Arial" w:cs="Arial"/>
                <w:color w:val="FF0000"/>
              </w:rPr>
            </w:pPr>
          </w:p>
          <w:p w:rsidR="00645C10" w:rsidRDefault="00821B0D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Both node4 and node2 will point to the same Node object.</w:t>
            </w:r>
          </w:p>
          <w:p w:rsidR="00821B0D" w:rsidRDefault="00821B0D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  <w:p w:rsidR="00821B0D" w:rsidRDefault="00821B0D" w:rsidP="00CE4135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//need to relook this.</w:t>
            </w:r>
          </w:p>
        </w:tc>
      </w:tr>
    </w:tbl>
    <w:p w:rsidR="00645C10" w:rsidRPr="000165E5" w:rsidRDefault="00645C10" w:rsidP="00645C10">
      <w:pPr>
        <w:ind w:left="567"/>
        <w:rPr>
          <w:rFonts w:ascii="Arial" w:hAnsi="Arial" w:cs="Arial"/>
        </w:rPr>
      </w:pPr>
    </w:p>
    <w:p w:rsidR="00F5176A" w:rsidRDefault="00422918" w:rsidP="0042291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</w:rPr>
        <w:t>3</w:t>
      </w:r>
      <w:r w:rsidR="00C05892" w:rsidRPr="00B33E55">
        <w:rPr>
          <w:rFonts w:ascii="Arial" w:hAnsi="Arial" w:cs="Arial"/>
          <w:color w:val="000000"/>
          <w:sz w:val="22"/>
          <w:szCs w:val="22"/>
        </w:rPr>
        <w:t>.</w:t>
      </w:r>
      <w:r w:rsidR="009E256E" w:rsidRPr="00B33E55">
        <w:rPr>
          <w:rFonts w:ascii="Arial" w:hAnsi="Arial" w:cs="Arial"/>
          <w:color w:val="000000"/>
          <w:sz w:val="22"/>
          <w:szCs w:val="22"/>
        </w:rPr>
        <w:tab/>
      </w:r>
      <w:r w:rsidR="00983743">
        <w:rPr>
          <w:rFonts w:ascii="Arial" w:hAnsi="Arial" w:cs="Arial"/>
          <w:color w:val="231F20"/>
          <w:sz w:val="22"/>
          <w:szCs w:val="22"/>
          <w:lang w:val="en-GB"/>
        </w:rPr>
        <w:t>The specification of the List ADT implemented using Pointers is given below.</w:t>
      </w:r>
    </w:p>
    <w:p w:rsidR="00422918" w:rsidRDefault="00422918" w:rsidP="0042291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TableGrid"/>
        <w:tblW w:w="8481" w:type="dxa"/>
        <w:tblInd w:w="558" w:type="dxa"/>
        <w:tblLook w:val="04A0" w:firstRow="1" w:lastRow="0" w:firstColumn="1" w:lastColumn="0" w:noHBand="0" w:noVBand="1"/>
      </w:tblPr>
      <w:tblGrid>
        <w:gridCol w:w="8481"/>
      </w:tblGrid>
      <w:tr w:rsidR="008E0B67" w:rsidTr="00660B7D">
        <w:tc>
          <w:tcPr>
            <w:tcW w:w="8481" w:type="dxa"/>
          </w:tcPr>
          <w:p w:rsidR="008E0B67" w:rsidRPr="00DA2EC0" w:rsidRDefault="008E0B67" w:rsidP="00422918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nsolas" w:hAnsi="Consolas" w:cs="Arial"/>
                <w:color w:val="000000"/>
                <w:sz w:val="22"/>
                <w:szCs w:val="22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>// List.h - - Specification of List ADT (implemented using Pointers)</w:t>
            </w:r>
          </w:p>
          <w:p w:rsidR="008E0B67" w:rsidRPr="00DA2EC0" w:rsidRDefault="00DA2EC0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sz w:val="20"/>
                <w:szCs w:val="20"/>
                <w:lang w:val="en-SG" w:eastAsia="en-SG"/>
              </w:rPr>
              <w:t>#pragma once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A31515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#include</w:t>
            </w:r>
            <w:r w:rsidRPr="00DA2EC0">
              <w:rPr>
                <w:rFonts w:ascii="Consolas" w:hAnsi="Consolas" w:cs="Courier New"/>
                <w:noProof/>
                <w:color w:val="A31515"/>
                <w:sz w:val="20"/>
                <w:szCs w:val="20"/>
                <w:lang w:val="en-SG" w:eastAsia="en-SG"/>
              </w:rPr>
              <w:t>&lt;string&gt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A31515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#include</w:t>
            </w:r>
            <w:r w:rsidRPr="00DA2EC0">
              <w:rPr>
                <w:rFonts w:ascii="Consolas" w:hAnsi="Consolas" w:cs="Courier New"/>
                <w:noProof/>
                <w:color w:val="A31515"/>
                <w:sz w:val="20"/>
                <w:szCs w:val="20"/>
                <w:lang w:val="en-SG" w:eastAsia="en-SG"/>
              </w:rPr>
              <w:t>&lt;iostream&gt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using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namespace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std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typedef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</w:t>
            </w:r>
            <w:r w:rsidR="00983743"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string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ItemType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class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List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>{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private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>: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  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struct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Node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  {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    </w:t>
            </w:r>
            <w:r w:rsidR="00D5698C"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>ItemType item;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  <w:t>// item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    </w:t>
            </w:r>
            <w:r w:rsidR="00D5698C"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>Node     *next;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  <w:t>// pointer pointing to next item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  }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  Node *firstNode;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  <w:t>// point to the first item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  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int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size;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  <w:t>// number of items in the list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 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public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>: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8000"/>
                <w:sz w:val="20"/>
                <w:szCs w:val="20"/>
                <w:lang w:val="en-SG" w:eastAsia="en-SG"/>
              </w:rPr>
              <w:t>// constructor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  <w:t>List()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i/>
                <w:noProof/>
                <w:sz w:val="20"/>
                <w:szCs w:val="20"/>
                <w:lang w:val="en-SG" w:eastAsia="en-SG"/>
              </w:rPr>
              <w:tab/>
            </w:r>
            <w:r w:rsidR="006D63ED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>// add an</w:t>
            </w:r>
            <w:r w:rsidRPr="00DA2EC0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 xml:space="preserve"> item to the back of the list (append)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bool</w:t>
            </w:r>
            <w:r w:rsidR="006D63ED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add(ItemType i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>tem)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i/>
                <w:noProof/>
                <w:sz w:val="20"/>
                <w:szCs w:val="20"/>
                <w:lang w:val="en-SG" w:eastAsia="en-SG"/>
              </w:rPr>
              <w:tab/>
            </w:r>
            <w:r w:rsidR="006D63ED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>// add an</w:t>
            </w:r>
            <w:r w:rsidRPr="00DA2EC0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 xml:space="preserve"> item at a specified position in the list (insert)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bool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add(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int</w:t>
            </w:r>
            <w:r w:rsidR="006D63ED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index, ItemType i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>tem)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i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>// remove an item at a specified position in the list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void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remove(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int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index);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i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>// get an item at a specified position of the list (retrieve)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  <w:t>ItemType get(</w:t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int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index); 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i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>// check if the list is empty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bool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isEmpty(); 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i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i/>
                <w:noProof/>
                <w:color w:val="008000"/>
                <w:sz w:val="20"/>
                <w:szCs w:val="20"/>
                <w:lang w:val="en-SG" w:eastAsia="en-SG"/>
              </w:rPr>
              <w:t>// check the size of the list</w:t>
            </w:r>
          </w:p>
          <w:p w:rsidR="008E0B67" w:rsidRPr="00DA2EC0" w:rsidRDefault="008E0B67" w:rsidP="008E0B67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ab/>
            </w:r>
            <w:r w:rsidRPr="00DA2EC0">
              <w:rPr>
                <w:rFonts w:ascii="Consolas" w:hAnsi="Consolas" w:cs="Courier New"/>
                <w:noProof/>
                <w:color w:val="0000FF"/>
                <w:sz w:val="20"/>
                <w:szCs w:val="20"/>
                <w:lang w:val="en-SG" w:eastAsia="en-SG"/>
              </w:rPr>
              <w:t>int</w:t>
            </w: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 getLength();</w:t>
            </w:r>
          </w:p>
          <w:p w:rsidR="008E0B67" w:rsidRPr="00DA2EC0" w:rsidRDefault="008E0B67" w:rsidP="00983743">
            <w:pPr>
              <w:autoSpaceDE w:val="0"/>
              <w:autoSpaceDN w:val="0"/>
              <w:adjustRightInd w:val="0"/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</w:pPr>
            <w:r w:rsidRPr="00DA2EC0">
              <w:rPr>
                <w:rFonts w:ascii="Consolas" w:hAnsi="Consolas" w:cs="Courier New"/>
                <w:noProof/>
                <w:sz w:val="20"/>
                <w:szCs w:val="20"/>
                <w:lang w:val="en-SG" w:eastAsia="en-SG"/>
              </w:rPr>
              <w:t xml:space="preserve">}; </w:t>
            </w:r>
          </w:p>
          <w:p w:rsidR="008E0B67" w:rsidRPr="00DA2EC0" w:rsidRDefault="008E0B67" w:rsidP="00422918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rPr>
                <w:rFonts w:ascii="Consolas" w:hAnsi="Consolas" w:cs="Arial"/>
                <w:color w:val="000000"/>
                <w:sz w:val="22"/>
                <w:szCs w:val="22"/>
              </w:rPr>
            </w:pPr>
          </w:p>
        </w:tc>
      </w:tr>
    </w:tbl>
    <w:p w:rsidR="008E0B67" w:rsidRDefault="008E0B67" w:rsidP="00FD5F9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:rsidR="00422918" w:rsidRPr="004D27C5" w:rsidRDefault="003A6DA0" w:rsidP="0042291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  <w:r w:rsidRPr="004D27C5">
        <w:rPr>
          <w:rFonts w:ascii="Arial" w:hAnsi="Arial" w:cs="Arial"/>
          <w:color w:val="000000"/>
        </w:rPr>
        <w:tab/>
      </w:r>
      <w:r w:rsidR="00422918" w:rsidRPr="004D27C5">
        <w:rPr>
          <w:rFonts w:ascii="Arial" w:hAnsi="Arial" w:cs="Arial"/>
          <w:color w:val="000000"/>
        </w:rPr>
        <w:t xml:space="preserve"> </w:t>
      </w:r>
      <w:r w:rsidR="00983743" w:rsidRPr="004D27C5">
        <w:rPr>
          <w:rFonts w:ascii="Arial" w:hAnsi="Arial" w:cs="Arial"/>
          <w:color w:val="000000"/>
        </w:rPr>
        <w:t xml:space="preserve">Implement the </w:t>
      </w:r>
      <w:r w:rsidRPr="004D27C5">
        <w:rPr>
          <w:rFonts w:ascii="Arial" w:hAnsi="Arial" w:cs="Arial"/>
          <w:color w:val="000000"/>
        </w:rPr>
        <w:t xml:space="preserve">following </w:t>
      </w:r>
      <w:r w:rsidR="00983743" w:rsidRPr="004D27C5">
        <w:rPr>
          <w:rFonts w:ascii="Arial" w:hAnsi="Arial" w:cs="Arial"/>
          <w:color w:val="000000"/>
        </w:rPr>
        <w:t xml:space="preserve">operations of </w:t>
      </w:r>
      <w:r w:rsidR="00D07BDB" w:rsidRPr="004D27C5">
        <w:rPr>
          <w:rFonts w:ascii="Arial" w:hAnsi="Arial" w:cs="Arial"/>
          <w:color w:val="000000"/>
        </w:rPr>
        <w:t xml:space="preserve">the </w:t>
      </w:r>
      <w:r w:rsidR="00983743" w:rsidRPr="004D27C5">
        <w:rPr>
          <w:rFonts w:ascii="Arial" w:hAnsi="Arial" w:cs="Arial"/>
          <w:color w:val="000000"/>
        </w:rPr>
        <w:t xml:space="preserve">List ADT </w:t>
      </w:r>
    </w:p>
    <w:p w:rsidR="00422918" w:rsidRPr="004D27C5" w:rsidRDefault="00422918" w:rsidP="0042291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</w:rPr>
      </w:pPr>
    </w:p>
    <w:p w:rsidR="003A6DA0" w:rsidRPr="00706598" w:rsidRDefault="003A6DA0" w:rsidP="003A6DA0">
      <w:pPr>
        <w:autoSpaceDE w:val="0"/>
        <w:autoSpaceDN w:val="0"/>
        <w:adjustRightInd w:val="0"/>
        <w:ind w:firstLine="540"/>
        <w:rPr>
          <w:rFonts w:ascii="Consolas" w:hAnsi="Consolas" w:cs="Courier New"/>
          <w:noProof/>
          <w:lang w:val="en-SG" w:eastAsia="en-SG"/>
        </w:rPr>
      </w:pPr>
      <w:r w:rsidRPr="00706598">
        <w:rPr>
          <w:rFonts w:ascii="Consolas" w:hAnsi="Consolas" w:cs="Arial"/>
          <w:color w:val="000000"/>
        </w:rPr>
        <w:t>(a</w:t>
      </w:r>
      <w:r w:rsidR="00422918" w:rsidRPr="00706598">
        <w:rPr>
          <w:rFonts w:ascii="Consolas" w:hAnsi="Consolas" w:cs="Arial"/>
          <w:color w:val="000000"/>
        </w:rPr>
        <w:t xml:space="preserve">) </w:t>
      </w:r>
      <w:r w:rsidR="00F51304" w:rsidRPr="00706598">
        <w:rPr>
          <w:rFonts w:ascii="Consolas" w:hAnsi="Consolas" w:cs="Courier New"/>
          <w:noProof/>
          <w:lang w:val="en-SG" w:eastAsia="en-SG"/>
        </w:rPr>
        <w:t xml:space="preserve"> </w:t>
      </w:r>
      <w:r w:rsidRPr="00706598">
        <w:rPr>
          <w:rFonts w:ascii="Consolas" w:hAnsi="Consolas" w:cs="Courier New"/>
          <w:noProof/>
          <w:color w:val="0000FF"/>
          <w:lang w:val="en-SG" w:eastAsia="en-SG"/>
        </w:rPr>
        <w:t>bool</w:t>
      </w:r>
      <w:r w:rsidR="00136403" w:rsidRPr="00706598">
        <w:rPr>
          <w:rFonts w:ascii="Consolas" w:hAnsi="Consolas" w:cs="Courier New"/>
          <w:noProof/>
          <w:lang w:val="en-SG" w:eastAsia="en-SG"/>
        </w:rPr>
        <w:t xml:space="preserve"> add(ItemType i</w:t>
      </w:r>
      <w:r w:rsidRPr="00706598">
        <w:rPr>
          <w:rFonts w:ascii="Consolas" w:hAnsi="Consolas" w:cs="Courier New"/>
          <w:noProof/>
          <w:lang w:val="en-SG" w:eastAsia="en-SG"/>
        </w:rPr>
        <w:t>tem)</w:t>
      </w:r>
    </w:p>
    <w:p w:rsidR="00F51304" w:rsidRPr="003A6DA0" w:rsidRDefault="00F51304" w:rsidP="003A6DA0">
      <w:pPr>
        <w:autoSpaceDE w:val="0"/>
        <w:autoSpaceDN w:val="0"/>
        <w:adjustRightInd w:val="0"/>
        <w:ind w:firstLine="540"/>
        <w:rPr>
          <w:rFonts w:ascii="Courier New" w:hAnsi="Courier New" w:cs="Courier New"/>
          <w:noProof/>
          <w:sz w:val="22"/>
          <w:szCs w:val="22"/>
          <w:lang w:val="en-SG" w:eastAsia="en-SG"/>
        </w:rPr>
      </w:pP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8364"/>
      </w:tblGrid>
      <w:tr w:rsidR="00F51304" w:rsidTr="00660B7D">
        <w:trPr>
          <w:trHeight w:val="5282"/>
        </w:trPr>
        <w:tc>
          <w:tcPr>
            <w:tcW w:w="8364" w:type="dxa"/>
          </w:tcPr>
          <w:p w:rsidR="00A10604" w:rsidRDefault="004979F4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{</w:t>
            </w:r>
          </w:p>
          <w:p w:rsidR="004979F4" w:rsidRDefault="004979F4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:rsidR="004979F4" w:rsidRDefault="00821B0D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// create a new node to store data</w:t>
            </w:r>
          </w:p>
          <w:p w:rsidR="00821B0D" w:rsidRDefault="00821B0D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Node *newNode = new Node;</w:t>
            </w:r>
            <w:r w:rsidR="00213AA1">
              <w:rPr>
                <w:rFonts w:ascii="Arial" w:hAnsi="Arial" w:cs="Arial"/>
                <w:color w:val="FF0000"/>
                <w:sz w:val="22"/>
                <w:szCs w:val="22"/>
              </w:rPr>
              <w:t xml:space="preserve"> //this is dynamic.</w:t>
            </w:r>
          </w:p>
          <w:p w:rsidR="00213AA1" w:rsidRDefault="00213AA1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newNode -&gt; item = item;</w:t>
            </w:r>
          </w:p>
          <w:p w:rsidR="00E1555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newNode-&gt;next = NULL;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if (firstNode == NULL)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firstNode = newNode;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else{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Node *previous = firstNode;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Node* current = firstNode;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While (current !=NULL){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    Previous = current;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    Current = current-&gt;next;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    }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Size++;</w:t>
            </w:r>
          </w:p>
          <w:p w:rsidR="006D34AA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 xml:space="preserve">    Return true;</w:t>
            </w:r>
          </w:p>
          <w:p w:rsidR="006D34AA" w:rsidRPr="00A10604" w:rsidRDefault="006D34AA" w:rsidP="00A10604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  <w:r>
              <w:rPr>
                <w:rFonts w:ascii="Arial" w:hAnsi="Arial" w:cs="Arial"/>
                <w:color w:val="FF0000"/>
                <w:sz w:val="22"/>
                <w:szCs w:val="22"/>
              </w:rPr>
              <w:t>}</w:t>
            </w:r>
          </w:p>
        </w:tc>
      </w:tr>
    </w:tbl>
    <w:p w:rsidR="005739AE" w:rsidRDefault="005739AE" w:rsidP="005739AE">
      <w:pPr>
        <w:rPr>
          <w:rFonts w:ascii="Arial" w:hAnsi="Arial" w:cs="Arial"/>
          <w:color w:val="000000"/>
        </w:rPr>
      </w:pPr>
    </w:p>
    <w:p w:rsidR="003A6DA0" w:rsidRPr="00706598" w:rsidRDefault="003A6DA0" w:rsidP="005739AE">
      <w:pPr>
        <w:rPr>
          <w:rFonts w:ascii="Consolas" w:hAnsi="Consolas" w:cs="Courier New"/>
          <w:noProof/>
          <w:lang w:val="en-SG" w:eastAsia="en-SG"/>
        </w:rPr>
      </w:pPr>
      <w:r w:rsidRPr="00706598">
        <w:rPr>
          <w:rFonts w:ascii="Consolas" w:hAnsi="Consolas" w:cs="Arial"/>
          <w:color w:val="000000"/>
        </w:rPr>
        <w:t xml:space="preserve">(b) </w:t>
      </w:r>
      <w:r w:rsidR="004D27C5" w:rsidRPr="00706598">
        <w:rPr>
          <w:rFonts w:ascii="Consolas" w:hAnsi="Consolas" w:cs="Courier New"/>
          <w:noProof/>
          <w:lang w:val="en-SG" w:eastAsia="en-SG"/>
        </w:rPr>
        <w:t xml:space="preserve"> </w:t>
      </w:r>
      <w:r w:rsidRPr="00706598">
        <w:rPr>
          <w:rFonts w:ascii="Consolas" w:hAnsi="Consolas" w:cs="Courier New"/>
          <w:noProof/>
          <w:color w:val="0000FF"/>
          <w:lang w:val="en-SG" w:eastAsia="en-SG"/>
        </w:rPr>
        <w:t>bool</w:t>
      </w:r>
      <w:r w:rsidRPr="00706598">
        <w:rPr>
          <w:rFonts w:ascii="Consolas" w:hAnsi="Consolas" w:cs="Courier New"/>
          <w:noProof/>
          <w:lang w:val="en-SG" w:eastAsia="en-SG"/>
        </w:rPr>
        <w:t xml:space="preserve"> add(</w:t>
      </w:r>
      <w:r w:rsidRPr="00706598">
        <w:rPr>
          <w:rFonts w:ascii="Consolas" w:hAnsi="Consolas" w:cs="Courier New"/>
          <w:noProof/>
          <w:color w:val="0000FF"/>
          <w:lang w:val="en-SG" w:eastAsia="en-SG"/>
        </w:rPr>
        <w:t>int</w:t>
      </w:r>
      <w:r w:rsidR="006D63ED" w:rsidRPr="00706598">
        <w:rPr>
          <w:rFonts w:ascii="Consolas" w:hAnsi="Consolas" w:cs="Courier New"/>
          <w:noProof/>
          <w:lang w:val="en-SG" w:eastAsia="en-SG"/>
        </w:rPr>
        <w:t xml:space="preserve"> index, ItemType i</w:t>
      </w:r>
      <w:r w:rsidRPr="00706598">
        <w:rPr>
          <w:rFonts w:ascii="Consolas" w:hAnsi="Consolas" w:cs="Courier New"/>
          <w:noProof/>
          <w:lang w:val="en-SG" w:eastAsia="en-SG"/>
        </w:rPr>
        <w:t>tem);</w:t>
      </w:r>
    </w:p>
    <w:p w:rsidR="00A10604" w:rsidRPr="003A6DA0" w:rsidRDefault="00A10604" w:rsidP="00A10604">
      <w:pPr>
        <w:autoSpaceDE w:val="0"/>
        <w:autoSpaceDN w:val="0"/>
        <w:adjustRightInd w:val="0"/>
        <w:ind w:firstLine="540"/>
        <w:rPr>
          <w:rFonts w:ascii="Courier New" w:hAnsi="Courier New" w:cs="Courier New"/>
          <w:noProof/>
          <w:sz w:val="22"/>
          <w:szCs w:val="22"/>
          <w:lang w:val="en-SG" w:eastAsia="en-SG"/>
        </w:rPr>
      </w:pP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8364"/>
      </w:tblGrid>
      <w:tr w:rsidR="00A10604" w:rsidTr="00660B7D">
        <w:trPr>
          <w:trHeight w:val="5912"/>
        </w:trPr>
        <w:tc>
          <w:tcPr>
            <w:tcW w:w="8364" w:type="dxa"/>
          </w:tcPr>
          <w:p w:rsidR="00A10604" w:rsidRPr="00A10604" w:rsidRDefault="00A10604" w:rsidP="00CE4135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</w:tbl>
    <w:p w:rsidR="00A10604" w:rsidRDefault="00A10604" w:rsidP="00A10604">
      <w:pPr>
        <w:rPr>
          <w:rFonts w:ascii="Arial" w:hAnsi="Arial" w:cs="Arial"/>
          <w:color w:val="000000"/>
        </w:rPr>
      </w:pPr>
    </w:p>
    <w:p w:rsidR="00923347" w:rsidRPr="00736E6E" w:rsidRDefault="003A6DA0" w:rsidP="006D2B74">
      <w:pPr>
        <w:autoSpaceDE w:val="0"/>
        <w:autoSpaceDN w:val="0"/>
        <w:adjustRightInd w:val="0"/>
        <w:ind w:firstLine="540"/>
        <w:rPr>
          <w:rFonts w:ascii="Consolas" w:hAnsi="Consolas" w:cs="Courier New"/>
          <w:noProof/>
          <w:lang w:val="en-SG" w:eastAsia="en-SG"/>
        </w:rPr>
      </w:pPr>
      <w:r w:rsidRPr="00736E6E">
        <w:rPr>
          <w:rFonts w:ascii="Consolas" w:hAnsi="Consolas" w:cs="Arial"/>
          <w:color w:val="000000"/>
        </w:rPr>
        <w:t xml:space="preserve">(c) </w:t>
      </w:r>
      <w:r w:rsidR="0045277E" w:rsidRPr="00736E6E">
        <w:rPr>
          <w:rFonts w:ascii="Consolas" w:hAnsi="Consolas" w:cs="Courier New"/>
          <w:noProof/>
          <w:lang w:val="en-SG" w:eastAsia="en-SG"/>
        </w:rPr>
        <w:t xml:space="preserve"> </w:t>
      </w:r>
      <w:r w:rsidRPr="00736E6E">
        <w:rPr>
          <w:rFonts w:ascii="Consolas" w:hAnsi="Consolas" w:cs="Courier New"/>
          <w:noProof/>
          <w:color w:val="0000FF"/>
          <w:lang w:val="en-SG" w:eastAsia="en-SG"/>
        </w:rPr>
        <w:t>int</w:t>
      </w:r>
      <w:r w:rsidRPr="00736E6E">
        <w:rPr>
          <w:rFonts w:ascii="Consolas" w:hAnsi="Consolas" w:cs="Courier New"/>
          <w:noProof/>
          <w:lang w:val="en-SG" w:eastAsia="en-SG"/>
        </w:rPr>
        <w:t xml:space="preserve"> getLength()</w:t>
      </w:r>
    </w:p>
    <w:p w:rsidR="00A10604" w:rsidRPr="003A6DA0" w:rsidRDefault="00A10604" w:rsidP="00A10604">
      <w:pPr>
        <w:autoSpaceDE w:val="0"/>
        <w:autoSpaceDN w:val="0"/>
        <w:adjustRightInd w:val="0"/>
        <w:ind w:firstLine="540"/>
        <w:rPr>
          <w:rFonts w:ascii="Courier New" w:hAnsi="Courier New" w:cs="Courier New"/>
          <w:noProof/>
          <w:sz w:val="22"/>
          <w:szCs w:val="22"/>
          <w:lang w:val="en-SG" w:eastAsia="en-SG"/>
        </w:rPr>
      </w:pP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8364"/>
      </w:tblGrid>
      <w:tr w:rsidR="00A10604" w:rsidTr="00660B7D">
        <w:trPr>
          <w:trHeight w:val="1979"/>
        </w:trPr>
        <w:tc>
          <w:tcPr>
            <w:tcW w:w="8364" w:type="dxa"/>
          </w:tcPr>
          <w:p w:rsidR="00A10604" w:rsidRPr="00A10604" w:rsidRDefault="00A10604" w:rsidP="00CE4135">
            <w:pPr>
              <w:tabs>
                <w:tab w:val="left" w:pos="1080"/>
                <w:tab w:val="left" w:pos="1620"/>
                <w:tab w:val="left" w:pos="2160"/>
              </w:tabs>
              <w:ind w:right="29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</w:tbl>
    <w:p w:rsidR="00A10604" w:rsidRDefault="00A10604" w:rsidP="00A10604">
      <w:pPr>
        <w:rPr>
          <w:rFonts w:ascii="Arial" w:hAnsi="Arial" w:cs="Arial"/>
          <w:color w:val="000000"/>
        </w:rPr>
      </w:pPr>
    </w:p>
    <w:sectPr w:rsidR="00A10604" w:rsidSect="00E94F30">
      <w:headerReference w:type="default" r:id="rId8"/>
      <w:footerReference w:type="default" r:id="rId9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51D3" w:rsidRDefault="003851D3">
      <w:r>
        <w:separator/>
      </w:r>
    </w:p>
  </w:endnote>
  <w:endnote w:type="continuationSeparator" w:id="0">
    <w:p w:rsidR="003851D3" w:rsidRDefault="00385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E5F6F" w:rsidRDefault="008E5F6F" w:rsidP="008E5F6F">
    <w:pPr>
      <w:pStyle w:val="Footer"/>
      <w:rPr>
        <w:rFonts w:ascii="Arial" w:hAnsi="Arial" w:cs="Arial"/>
        <w:sz w:val="14"/>
        <w:szCs w:val="22"/>
      </w:rPr>
    </w:pPr>
  </w:p>
  <w:p w:rsidR="008E5F6F" w:rsidRDefault="003851D3" w:rsidP="008E5F6F">
    <w:pPr>
      <w:pStyle w:val="Footer"/>
      <w:rPr>
        <w:rFonts w:ascii="Arial" w:hAnsi="Arial" w:cs="Arial"/>
        <w:sz w:val="14"/>
        <w:szCs w:val="22"/>
      </w:rPr>
    </w:pPr>
    <w:r>
      <w:rPr>
        <w:rFonts w:ascii="Arial" w:hAnsi="Arial" w:cs="Arial"/>
        <w:noProof/>
        <w:sz w:val="22"/>
        <w:szCs w:val="22"/>
      </w:rPr>
      <w:pict>
        <v:line id="_x0000_s2068" style="position:absolute;flip:y;z-index:251657728" from=".6pt,1.25pt" to="441.6pt,1.25pt" strokeweight="1.5pt"/>
      </w:pict>
    </w:r>
  </w:p>
  <w:p w:rsidR="008E5F6F" w:rsidRPr="008E5F6F" w:rsidRDefault="008E5F6F" w:rsidP="008E5F6F">
    <w:pPr>
      <w:pStyle w:val="Footer"/>
      <w:rPr>
        <w:rFonts w:ascii="Arial" w:hAnsi="Arial" w:cs="Arial"/>
        <w:sz w:val="14"/>
        <w:szCs w:val="22"/>
      </w:rPr>
    </w:pPr>
    <w:r w:rsidRPr="008E5F6F">
      <w:rPr>
        <w:rFonts w:ascii="Arial" w:hAnsi="Arial" w:cs="Arial"/>
        <w:sz w:val="14"/>
        <w:szCs w:val="22"/>
      </w:rPr>
      <w:t xml:space="preserve">Last Update: </w:t>
    </w:r>
    <w:r w:rsidR="00BD7F1C">
      <w:rPr>
        <w:rFonts w:ascii="Arial" w:hAnsi="Arial" w:cs="Arial"/>
        <w:sz w:val="14"/>
        <w:szCs w:val="22"/>
      </w:rPr>
      <w:fldChar w:fldCharType="begin"/>
    </w:r>
    <w:r w:rsidR="00BD7F1C">
      <w:rPr>
        <w:rFonts w:ascii="Arial" w:hAnsi="Arial" w:cs="Arial"/>
        <w:sz w:val="14"/>
        <w:szCs w:val="22"/>
      </w:rPr>
      <w:instrText xml:space="preserve"> SAVEDATE  \@ "d MMMM yyyy"  \* MERGEFORMAT </w:instrText>
    </w:r>
    <w:r w:rsidR="00BD7F1C">
      <w:rPr>
        <w:rFonts w:ascii="Arial" w:hAnsi="Arial" w:cs="Arial"/>
        <w:sz w:val="14"/>
        <w:szCs w:val="22"/>
      </w:rPr>
      <w:fldChar w:fldCharType="separate"/>
    </w:r>
    <w:r w:rsidR="00A6254C">
      <w:rPr>
        <w:rFonts w:ascii="Arial" w:hAnsi="Arial" w:cs="Arial"/>
        <w:noProof/>
        <w:sz w:val="14"/>
        <w:szCs w:val="22"/>
      </w:rPr>
      <w:t>23 October 2017</w:t>
    </w:r>
    <w:r w:rsidR="00BD7F1C">
      <w:rPr>
        <w:rFonts w:ascii="Arial" w:hAnsi="Arial" w:cs="Arial"/>
        <w:sz w:val="14"/>
        <w:szCs w:val="22"/>
      </w:rPr>
      <w:fldChar w:fldCharType="end"/>
    </w:r>
  </w:p>
  <w:p w:rsidR="00D157BB" w:rsidRDefault="00D157BB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51D3" w:rsidRDefault="003851D3">
      <w:r>
        <w:separator/>
      </w:r>
    </w:p>
  </w:footnote>
  <w:footnote w:type="continuationSeparator" w:id="0">
    <w:p w:rsidR="003851D3" w:rsidRDefault="00385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57BB" w:rsidRDefault="00A67255">
    <w:pPr>
      <w:pStyle w:val="Header"/>
      <w:tabs>
        <w:tab w:val="clear" w:pos="8640"/>
        <w:tab w:val="right" w:pos="8820"/>
      </w:tabs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</w:rPr>
      <w:drawing>
        <wp:inline distT="0" distB="0" distL="0" distR="0" wp14:anchorId="502696A6" wp14:editId="736E2F26">
          <wp:extent cx="1714500" cy="588010"/>
          <wp:effectExtent l="19050" t="0" r="0" b="0"/>
          <wp:docPr id="21" name="Picture 21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157BB">
      <w:rPr>
        <w:rFonts w:ascii="Tahoma" w:hAnsi="Tahoma" w:cs="Tahoma"/>
        <w:i/>
        <w:sz w:val="28"/>
        <w:szCs w:val="28"/>
      </w:rPr>
      <w:tab/>
    </w:r>
    <w:r w:rsidR="00D157BB">
      <w:rPr>
        <w:rFonts w:ascii="Tahoma" w:hAnsi="Tahoma" w:cs="Tahoma"/>
        <w:i/>
        <w:sz w:val="28"/>
        <w:szCs w:val="28"/>
      </w:rPr>
      <w:tab/>
    </w:r>
    <w:r w:rsidR="00D157BB">
      <w:rPr>
        <w:rFonts w:ascii="Arial" w:hAnsi="Arial" w:cs="Arial"/>
        <w:sz w:val="20"/>
        <w:szCs w:val="20"/>
      </w:rPr>
      <w:t xml:space="preserve">Page </w:t>
    </w:r>
    <w:r w:rsidR="00C26DC6">
      <w:rPr>
        <w:rStyle w:val="PageNumber"/>
        <w:rFonts w:ascii="Arial" w:hAnsi="Arial" w:cs="Arial"/>
        <w:sz w:val="20"/>
        <w:szCs w:val="20"/>
      </w:rPr>
      <w:fldChar w:fldCharType="begin"/>
    </w:r>
    <w:r w:rsidR="00D157BB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C26DC6">
      <w:rPr>
        <w:rStyle w:val="PageNumber"/>
        <w:rFonts w:ascii="Arial" w:hAnsi="Arial" w:cs="Arial"/>
        <w:sz w:val="20"/>
        <w:szCs w:val="20"/>
      </w:rPr>
      <w:fldChar w:fldCharType="separate"/>
    </w:r>
    <w:r w:rsidR="00B52478">
      <w:rPr>
        <w:rStyle w:val="PageNumber"/>
        <w:rFonts w:ascii="Arial" w:hAnsi="Arial" w:cs="Arial"/>
        <w:noProof/>
        <w:sz w:val="20"/>
        <w:szCs w:val="20"/>
      </w:rPr>
      <w:t>2</w:t>
    </w:r>
    <w:r w:rsidR="00C26DC6">
      <w:rPr>
        <w:rStyle w:val="PageNumber"/>
        <w:rFonts w:ascii="Arial" w:hAnsi="Arial" w:cs="Arial"/>
        <w:sz w:val="20"/>
        <w:szCs w:val="20"/>
      </w:rPr>
      <w:fldChar w:fldCharType="end"/>
    </w:r>
    <w:r w:rsidR="00D157BB">
      <w:rPr>
        <w:rStyle w:val="PageNumber"/>
        <w:rFonts w:ascii="Arial" w:hAnsi="Arial" w:cs="Arial"/>
        <w:sz w:val="20"/>
        <w:szCs w:val="20"/>
      </w:rPr>
      <w:t xml:space="preserve"> of </w:t>
    </w:r>
    <w:r w:rsidR="00C26DC6">
      <w:rPr>
        <w:rStyle w:val="PageNumber"/>
        <w:rFonts w:ascii="Arial" w:hAnsi="Arial" w:cs="Arial"/>
        <w:sz w:val="20"/>
        <w:szCs w:val="20"/>
      </w:rPr>
      <w:fldChar w:fldCharType="begin"/>
    </w:r>
    <w:r w:rsidR="00D157BB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C26DC6">
      <w:rPr>
        <w:rStyle w:val="PageNumber"/>
        <w:rFonts w:ascii="Arial" w:hAnsi="Arial" w:cs="Arial"/>
        <w:sz w:val="20"/>
        <w:szCs w:val="20"/>
      </w:rPr>
      <w:fldChar w:fldCharType="separate"/>
    </w:r>
    <w:r w:rsidR="00B52478">
      <w:rPr>
        <w:rStyle w:val="PageNumber"/>
        <w:rFonts w:ascii="Arial" w:hAnsi="Arial" w:cs="Arial"/>
        <w:noProof/>
        <w:sz w:val="20"/>
        <w:szCs w:val="20"/>
      </w:rPr>
      <w:t>5</w:t>
    </w:r>
    <w:r w:rsidR="00C26DC6">
      <w:rPr>
        <w:rStyle w:val="PageNumber"/>
        <w:rFonts w:ascii="Arial" w:hAnsi="Arial" w:cs="Arial"/>
        <w:sz w:val="20"/>
        <w:szCs w:val="20"/>
      </w:rPr>
      <w:fldChar w:fldCharType="end"/>
    </w:r>
  </w:p>
  <w:p w:rsidR="00D157BB" w:rsidRDefault="003851D3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w:pict>
        <v:line id="_x0000_s2064" style="position:absolute;flip:y;z-index:251656704" from="0,1.1pt" to="441pt,1.1pt" strokeweight="1.5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C4DB8"/>
    <w:multiLevelType w:val="hybridMultilevel"/>
    <w:tmpl w:val="F24A9444"/>
    <w:lvl w:ilvl="0" w:tplc="0D96835C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6D3BF9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17595"/>
    <w:multiLevelType w:val="hybridMultilevel"/>
    <w:tmpl w:val="35A8D23C"/>
    <w:lvl w:ilvl="0" w:tplc="869A4FA0">
      <w:start w:val="2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95A71A5"/>
    <w:multiLevelType w:val="hybridMultilevel"/>
    <w:tmpl w:val="347CDFA4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E4542"/>
    <w:multiLevelType w:val="hybridMultilevel"/>
    <w:tmpl w:val="6A0CB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642AA"/>
    <w:multiLevelType w:val="hybridMultilevel"/>
    <w:tmpl w:val="908CE8DC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6" w15:restartNumberingAfterBreak="0">
    <w:nsid w:val="185B1005"/>
    <w:multiLevelType w:val="hybridMultilevel"/>
    <w:tmpl w:val="87C636B2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04CE5"/>
    <w:multiLevelType w:val="hybridMultilevel"/>
    <w:tmpl w:val="3EDCEB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597C2B"/>
    <w:multiLevelType w:val="hybridMultilevel"/>
    <w:tmpl w:val="BEA44BE0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C2F18"/>
    <w:multiLevelType w:val="hybridMultilevel"/>
    <w:tmpl w:val="872E6804"/>
    <w:lvl w:ilvl="0" w:tplc="DB8AF5DC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1DA02FCC"/>
    <w:multiLevelType w:val="hybridMultilevel"/>
    <w:tmpl w:val="29A281D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FAC244D"/>
    <w:multiLevelType w:val="hybridMultilevel"/>
    <w:tmpl w:val="FB3028F6"/>
    <w:lvl w:ilvl="0" w:tplc="A6AA4322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2720940"/>
    <w:multiLevelType w:val="hybridMultilevel"/>
    <w:tmpl w:val="92345C20"/>
    <w:lvl w:ilvl="0" w:tplc="5C3AB04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43559C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62671C"/>
    <w:multiLevelType w:val="hybridMultilevel"/>
    <w:tmpl w:val="EF089D4A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15" w15:restartNumberingAfterBreak="0">
    <w:nsid w:val="40193B1C"/>
    <w:multiLevelType w:val="hybridMultilevel"/>
    <w:tmpl w:val="2F0EA68C"/>
    <w:lvl w:ilvl="0" w:tplc="B29A2A6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43794747"/>
    <w:multiLevelType w:val="hybridMultilevel"/>
    <w:tmpl w:val="BEB480F8"/>
    <w:lvl w:ilvl="0" w:tplc="828A91F4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4A445ADC"/>
    <w:multiLevelType w:val="hybridMultilevel"/>
    <w:tmpl w:val="0CEE42A8"/>
    <w:lvl w:ilvl="0" w:tplc="CAC0B23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8" w15:restartNumberingAfterBreak="0">
    <w:nsid w:val="4B2C2A34"/>
    <w:multiLevelType w:val="hybridMultilevel"/>
    <w:tmpl w:val="0D3E8048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0437384"/>
    <w:multiLevelType w:val="hybridMultilevel"/>
    <w:tmpl w:val="31A841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411AC">
      <w:start w:val="1"/>
      <w:numFmt w:val="lowerLetter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064466B"/>
    <w:multiLevelType w:val="hybridMultilevel"/>
    <w:tmpl w:val="9A8A24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613FAB"/>
    <w:multiLevelType w:val="multilevel"/>
    <w:tmpl w:val="6A0CBE5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AA209F"/>
    <w:multiLevelType w:val="hybridMultilevel"/>
    <w:tmpl w:val="5CB29E3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BD35B0"/>
    <w:multiLevelType w:val="hybridMultilevel"/>
    <w:tmpl w:val="9E9E8CFA"/>
    <w:lvl w:ilvl="0" w:tplc="7CE84D9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4" w15:restartNumberingAfterBreak="0">
    <w:nsid w:val="59D80B2C"/>
    <w:multiLevelType w:val="hybridMultilevel"/>
    <w:tmpl w:val="B72464E6"/>
    <w:lvl w:ilvl="0" w:tplc="F21A70C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5F7300B3"/>
    <w:multiLevelType w:val="hybridMultilevel"/>
    <w:tmpl w:val="5B4CDDB8"/>
    <w:lvl w:ilvl="0" w:tplc="4F98D3C8">
      <w:start w:val="6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6" w15:restartNumberingAfterBreak="0">
    <w:nsid w:val="648F05DB"/>
    <w:multiLevelType w:val="hybridMultilevel"/>
    <w:tmpl w:val="CB4E056E"/>
    <w:lvl w:ilvl="0" w:tplc="0409000F">
      <w:start w:val="1"/>
      <w:numFmt w:val="decimal"/>
      <w:lvlText w:val="%1."/>
      <w:lvlJc w:val="left"/>
      <w:pPr>
        <w:tabs>
          <w:tab w:val="num" w:pos="1137"/>
        </w:tabs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7"/>
        </w:tabs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7"/>
        </w:tabs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7"/>
        </w:tabs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7"/>
        </w:tabs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7"/>
        </w:tabs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7"/>
        </w:tabs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7"/>
        </w:tabs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7"/>
        </w:tabs>
        <w:ind w:left="6897" w:hanging="180"/>
      </w:pPr>
    </w:lvl>
  </w:abstractNum>
  <w:abstractNum w:abstractNumId="27" w15:restartNumberingAfterBreak="0">
    <w:nsid w:val="650B2C20"/>
    <w:multiLevelType w:val="hybridMultilevel"/>
    <w:tmpl w:val="F67EE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24A87"/>
    <w:multiLevelType w:val="hybridMultilevel"/>
    <w:tmpl w:val="C0A883E0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29" w15:restartNumberingAfterBreak="0">
    <w:nsid w:val="682D4D79"/>
    <w:multiLevelType w:val="hybridMultilevel"/>
    <w:tmpl w:val="A824E242"/>
    <w:lvl w:ilvl="0" w:tplc="824280E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0" w15:restartNumberingAfterBreak="0">
    <w:nsid w:val="6A260F18"/>
    <w:multiLevelType w:val="hybridMultilevel"/>
    <w:tmpl w:val="5E6CB0EE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1" w15:restartNumberingAfterBreak="0">
    <w:nsid w:val="6B207DE6"/>
    <w:multiLevelType w:val="hybridMultilevel"/>
    <w:tmpl w:val="6D5E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5C1228"/>
    <w:multiLevelType w:val="hybridMultilevel"/>
    <w:tmpl w:val="129EAA3A"/>
    <w:lvl w:ilvl="0" w:tplc="E3EC540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974A38"/>
    <w:multiLevelType w:val="multilevel"/>
    <w:tmpl w:val="5CB29E3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C86F47"/>
    <w:multiLevelType w:val="hybridMultilevel"/>
    <w:tmpl w:val="29EE0002"/>
    <w:lvl w:ilvl="0" w:tplc="65A2527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75255C87"/>
    <w:multiLevelType w:val="hybridMultilevel"/>
    <w:tmpl w:val="6A00F16C"/>
    <w:lvl w:ilvl="0" w:tplc="0846A30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6" w15:restartNumberingAfterBreak="0">
    <w:nsid w:val="7B0244FA"/>
    <w:multiLevelType w:val="hybridMultilevel"/>
    <w:tmpl w:val="F00EE9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7" w15:restartNumberingAfterBreak="0">
    <w:nsid w:val="7DC420AF"/>
    <w:multiLevelType w:val="hybridMultilevel"/>
    <w:tmpl w:val="2F4822A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F3735FF"/>
    <w:multiLevelType w:val="hybridMultilevel"/>
    <w:tmpl w:val="55146B10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7"/>
  </w:num>
  <w:num w:numId="3">
    <w:abstractNumId w:val="7"/>
  </w:num>
  <w:num w:numId="4">
    <w:abstractNumId w:val="20"/>
  </w:num>
  <w:num w:numId="5">
    <w:abstractNumId w:val="1"/>
  </w:num>
  <w:num w:numId="6">
    <w:abstractNumId w:val="4"/>
  </w:num>
  <w:num w:numId="7">
    <w:abstractNumId w:val="21"/>
  </w:num>
  <w:num w:numId="8">
    <w:abstractNumId w:val="22"/>
  </w:num>
  <w:num w:numId="9">
    <w:abstractNumId w:val="33"/>
  </w:num>
  <w:num w:numId="10">
    <w:abstractNumId w:val="3"/>
  </w:num>
  <w:num w:numId="11">
    <w:abstractNumId w:val="13"/>
  </w:num>
  <w:num w:numId="12">
    <w:abstractNumId w:val="38"/>
  </w:num>
  <w:num w:numId="13">
    <w:abstractNumId w:val="14"/>
  </w:num>
  <w:num w:numId="14">
    <w:abstractNumId w:val="5"/>
  </w:num>
  <w:num w:numId="15">
    <w:abstractNumId w:val="28"/>
  </w:num>
  <w:num w:numId="16">
    <w:abstractNumId w:val="30"/>
  </w:num>
  <w:num w:numId="17">
    <w:abstractNumId w:val="26"/>
  </w:num>
  <w:num w:numId="18">
    <w:abstractNumId w:val="19"/>
  </w:num>
  <w:num w:numId="19">
    <w:abstractNumId w:val="25"/>
  </w:num>
  <w:num w:numId="20">
    <w:abstractNumId w:val="8"/>
  </w:num>
  <w:num w:numId="21">
    <w:abstractNumId w:val="29"/>
  </w:num>
  <w:num w:numId="22">
    <w:abstractNumId w:val="15"/>
  </w:num>
  <w:num w:numId="23">
    <w:abstractNumId w:val="37"/>
  </w:num>
  <w:num w:numId="24">
    <w:abstractNumId w:val="23"/>
  </w:num>
  <w:num w:numId="25">
    <w:abstractNumId w:val="17"/>
  </w:num>
  <w:num w:numId="26">
    <w:abstractNumId w:val="16"/>
  </w:num>
  <w:num w:numId="27">
    <w:abstractNumId w:val="9"/>
  </w:num>
  <w:num w:numId="28">
    <w:abstractNumId w:val="24"/>
  </w:num>
  <w:num w:numId="29">
    <w:abstractNumId w:val="6"/>
  </w:num>
  <w:num w:numId="30">
    <w:abstractNumId w:val="2"/>
  </w:num>
  <w:num w:numId="31">
    <w:abstractNumId w:val="10"/>
  </w:num>
  <w:num w:numId="32">
    <w:abstractNumId w:val="18"/>
  </w:num>
  <w:num w:numId="33">
    <w:abstractNumId w:val="31"/>
  </w:num>
  <w:num w:numId="34">
    <w:abstractNumId w:val="35"/>
  </w:num>
  <w:num w:numId="35">
    <w:abstractNumId w:val="34"/>
  </w:num>
  <w:num w:numId="36">
    <w:abstractNumId w:val="11"/>
  </w:num>
  <w:num w:numId="37">
    <w:abstractNumId w:val="0"/>
  </w:num>
  <w:num w:numId="38">
    <w:abstractNumId w:val="12"/>
  </w:num>
  <w:num w:numId="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zIxAJJAytBYSUcpOLW4ODM/D6TAsBYADD5fHSwAAAA="/>
  </w:docVars>
  <w:rsids>
    <w:rsidRoot w:val="00D25B62"/>
    <w:rsid w:val="00006CF3"/>
    <w:rsid w:val="000138E1"/>
    <w:rsid w:val="000165E5"/>
    <w:rsid w:val="000175EC"/>
    <w:rsid w:val="00021ED8"/>
    <w:rsid w:val="00026F0E"/>
    <w:rsid w:val="00027F78"/>
    <w:rsid w:val="00075834"/>
    <w:rsid w:val="00080D90"/>
    <w:rsid w:val="000B02C3"/>
    <w:rsid w:val="000B550A"/>
    <w:rsid w:val="000B5FC9"/>
    <w:rsid w:val="000C03D7"/>
    <w:rsid w:val="000E7F7F"/>
    <w:rsid w:val="000F747A"/>
    <w:rsid w:val="00126358"/>
    <w:rsid w:val="00135510"/>
    <w:rsid w:val="00136403"/>
    <w:rsid w:val="001422CC"/>
    <w:rsid w:val="00156DDD"/>
    <w:rsid w:val="0017176D"/>
    <w:rsid w:val="00184A64"/>
    <w:rsid w:val="00192A6A"/>
    <w:rsid w:val="001940D4"/>
    <w:rsid w:val="00196CB2"/>
    <w:rsid w:val="001D00DB"/>
    <w:rsid w:val="001D7B72"/>
    <w:rsid w:val="001F18BE"/>
    <w:rsid w:val="00202E49"/>
    <w:rsid w:val="00213AA1"/>
    <w:rsid w:val="00221AA0"/>
    <w:rsid w:val="00223701"/>
    <w:rsid w:val="00232DEB"/>
    <w:rsid w:val="002365B9"/>
    <w:rsid w:val="00244CC5"/>
    <w:rsid w:val="002731C4"/>
    <w:rsid w:val="00287FB2"/>
    <w:rsid w:val="002A6F47"/>
    <w:rsid w:val="002C1676"/>
    <w:rsid w:val="002F106C"/>
    <w:rsid w:val="00325BE5"/>
    <w:rsid w:val="00384B33"/>
    <w:rsid w:val="003851D3"/>
    <w:rsid w:val="003A02DB"/>
    <w:rsid w:val="003A2608"/>
    <w:rsid w:val="003A6DA0"/>
    <w:rsid w:val="003A7F16"/>
    <w:rsid w:val="004032DC"/>
    <w:rsid w:val="00403A18"/>
    <w:rsid w:val="00406D43"/>
    <w:rsid w:val="0041126D"/>
    <w:rsid w:val="00412BBB"/>
    <w:rsid w:val="00414DE9"/>
    <w:rsid w:val="00422918"/>
    <w:rsid w:val="00425DC3"/>
    <w:rsid w:val="00445138"/>
    <w:rsid w:val="0045277E"/>
    <w:rsid w:val="004979F4"/>
    <w:rsid w:val="004A4C3A"/>
    <w:rsid w:val="004B62F5"/>
    <w:rsid w:val="004D27C5"/>
    <w:rsid w:val="00521F34"/>
    <w:rsid w:val="00527EDB"/>
    <w:rsid w:val="00541FC2"/>
    <w:rsid w:val="005707FA"/>
    <w:rsid w:val="005739AE"/>
    <w:rsid w:val="00597943"/>
    <w:rsid w:val="005D25C3"/>
    <w:rsid w:val="005E102B"/>
    <w:rsid w:val="005E27DA"/>
    <w:rsid w:val="00621603"/>
    <w:rsid w:val="00644AE5"/>
    <w:rsid w:val="00645C10"/>
    <w:rsid w:val="00652EC3"/>
    <w:rsid w:val="00660B7D"/>
    <w:rsid w:val="006B7D66"/>
    <w:rsid w:val="006C1C45"/>
    <w:rsid w:val="006D2B74"/>
    <w:rsid w:val="006D34AA"/>
    <w:rsid w:val="006D63ED"/>
    <w:rsid w:val="006E52A5"/>
    <w:rsid w:val="006E53CD"/>
    <w:rsid w:val="006E69B8"/>
    <w:rsid w:val="00706598"/>
    <w:rsid w:val="0072383B"/>
    <w:rsid w:val="0073052E"/>
    <w:rsid w:val="007355CB"/>
    <w:rsid w:val="00735615"/>
    <w:rsid w:val="00736E6E"/>
    <w:rsid w:val="00741862"/>
    <w:rsid w:val="0079354F"/>
    <w:rsid w:val="007A1823"/>
    <w:rsid w:val="007A19CC"/>
    <w:rsid w:val="007C4E9B"/>
    <w:rsid w:val="00805217"/>
    <w:rsid w:val="00812838"/>
    <w:rsid w:val="00821B0D"/>
    <w:rsid w:val="00847233"/>
    <w:rsid w:val="008A50CB"/>
    <w:rsid w:val="008E08B0"/>
    <w:rsid w:val="008E0B67"/>
    <w:rsid w:val="008E5F6F"/>
    <w:rsid w:val="008F5ACC"/>
    <w:rsid w:val="0090712A"/>
    <w:rsid w:val="00923347"/>
    <w:rsid w:val="00933131"/>
    <w:rsid w:val="00933D09"/>
    <w:rsid w:val="00945EAF"/>
    <w:rsid w:val="00946D00"/>
    <w:rsid w:val="00973007"/>
    <w:rsid w:val="009760D0"/>
    <w:rsid w:val="0097776C"/>
    <w:rsid w:val="00983743"/>
    <w:rsid w:val="009B6F7F"/>
    <w:rsid w:val="009C148A"/>
    <w:rsid w:val="009C562F"/>
    <w:rsid w:val="009E256E"/>
    <w:rsid w:val="00A10604"/>
    <w:rsid w:val="00A14876"/>
    <w:rsid w:val="00A14D34"/>
    <w:rsid w:val="00A16040"/>
    <w:rsid w:val="00A5550F"/>
    <w:rsid w:val="00A572F7"/>
    <w:rsid w:val="00A6254C"/>
    <w:rsid w:val="00A67255"/>
    <w:rsid w:val="00A840F5"/>
    <w:rsid w:val="00AA09D3"/>
    <w:rsid w:val="00AC1EA3"/>
    <w:rsid w:val="00AC2757"/>
    <w:rsid w:val="00AE13F2"/>
    <w:rsid w:val="00B066A2"/>
    <w:rsid w:val="00B1258F"/>
    <w:rsid w:val="00B33E55"/>
    <w:rsid w:val="00B52478"/>
    <w:rsid w:val="00B840E2"/>
    <w:rsid w:val="00BD0CC9"/>
    <w:rsid w:val="00BD5D98"/>
    <w:rsid w:val="00BD750E"/>
    <w:rsid w:val="00BD769B"/>
    <w:rsid w:val="00BD7F1C"/>
    <w:rsid w:val="00C05892"/>
    <w:rsid w:val="00C11141"/>
    <w:rsid w:val="00C24637"/>
    <w:rsid w:val="00C26DC6"/>
    <w:rsid w:val="00C67F22"/>
    <w:rsid w:val="00C97DC9"/>
    <w:rsid w:val="00CB78AA"/>
    <w:rsid w:val="00CC5B96"/>
    <w:rsid w:val="00CD468E"/>
    <w:rsid w:val="00CD7893"/>
    <w:rsid w:val="00CE4098"/>
    <w:rsid w:val="00CE6F50"/>
    <w:rsid w:val="00D07BDB"/>
    <w:rsid w:val="00D13085"/>
    <w:rsid w:val="00D156E2"/>
    <w:rsid w:val="00D157BB"/>
    <w:rsid w:val="00D25B62"/>
    <w:rsid w:val="00D36FBB"/>
    <w:rsid w:val="00D47542"/>
    <w:rsid w:val="00D5698C"/>
    <w:rsid w:val="00D747C4"/>
    <w:rsid w:val="00D74ED1"/>
    <w:rsid w:val="00D967B3"/>
    <w:rsid w:val="00D97629"/>
    <w:rsid w:val="00DA2EC0"/>
    <w:rsid w:val="00DC338F"/>
    <w:rsid w:val="00DD087F"/>
    <w:rsid w:val="00E06EA5"/>
    <w:rsid w:val="00E1555A"/>
    <w:rsid w:val="00E36A76"/>
    <w:rsid w:val="00E46AA1"/>
    <w:rsid w:val="00E562C4"/>
    <w:rsid w:val="00E836DA"/>
    <w:rsid w:val="00E93C36"/>
    <w:rsid w:val="00E94F30"/>
    <w:rsid w:val="00F01CEC"/>
    <w:rsid w:val="00F025F8"/>
    <w:rsid w:val="00F03792"/>
    <w:rsid w:val="00F16C64"/>
    <w:rsid w:val="00F51304"/>
    <w:rsid w:val="00F5176A"/>
    <w:rsid w:val="00F85823"/>
    <w:rsid w:val="00FA64C1"/>
    <w:rsid w:val="00FA6C4B"/>
    <w:rsid w:val="00FC0244"/>
    <w:rsid w:val="00FD5F98"/>
    <w:rsid w:val="00FE4C9E"/>
    <w:rsid w:val="00FF7209"/>
    <w:rsid w:val="00FF7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171875FF"/>
  <w15:docId w15:val="{C7722288-5C7F-48CC-8200-70290CF5D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4F30"/>
    <w:rPr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qFormat/>
    <w:rsid w:val="00E94F30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qFormat/>
    <w:rsid w:val="00E94F30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rsid w:val="00E94F30"/>
    <w:pPr>
      <w:keepNext/>
      <w:outlineLvl w:val="2"/>
    </w:pPr>
    <w:rPr>
      <w:rFonts w:ascii="Arial" w:hAnsi="Arial" w:cs="Arial"/>
      <w:b/>
      <w:u w:val="single"/>
    </w:rPr>
  </w:style>
  <w:style w:type="paragraph" w:styleId="Heading4">
    <w:name w:val="heading 4"/>
    <w:basedOn w:val="Normal"/>
    <w:next w:val="Normal"/>
    <w:qFormat/>
    <w:rsid w:val="00C05892"/>
    <w:pPr>
      <w:keepNext/>
      <w:outlineLvl w:val="3"/>
    </w:pPr>
    <w:rPr>
      <w:rFonts w:eastAsia="Times New Roman"/>
      <w:b/>
      <w:bCs/>
      <w:color w:val="FF0000"/>
      <w:sz w:val="28"/>
      <w:lang w:eastAsia="en-US"/>
    </w:rPr>
  </w:style>
  <w:style w:type="paragraph" w:styleId="Heading5">
    <w:name w:val="heading 5"/>
    <w:basedOn w:val="Normal"/>
    <w:next w:val="Normal"/>
    <w:qFormat/>
    <w:rsid w:val="00E94F3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E52A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94F30"/>
    <w:pPr>
      <w:keepNext/>
      <w:jc w:val="center"/>
      <w:outlineLvl w:val="6"/>
    </w:pPr>
    <w:rPr>
      <w:rFonts w:ascii="Arial" w:hAnsi="Arial" w:cs="Arial"/>
      <w:b/>
      <w:bCs/>
      <w:color w:val="FF0000"/>
      <w:sz w:val="22"/>
    </w:rPr>
  </w:style>
  <w:style w:type="paragraph" w:styleId="Heading8">
    <w:name w:val="heading 8"/>
    <w:basedOn w:val="Normal"/>
    <w:next w:val="Normal"/>
    <w:qFormat/>
    <w:rsid w:val="00E94F30"/>
    <w:pPr>
      <w:keepNext/>
      <w:jc w:val="center"/>
      <w:outlineLvl w:val="7"/>
    </w:pPr>
    <w:rPr>
      <w:rFonts w:ascii="Arial" w:hAnsi="Arial" w:cs="Arial"/>
      <w:b/>
      <w:bCs/>
      <w:color w:val="0000FF"/>
      <w:sz w:val="22"/>
    </w:rPr>
  </w:style>
  <w:style w:type="paragraph" w:styleId="Heading9">
    <w:name w:val="heading 9"/>
    <w:basedOn w:val="Normal"/>
    <w:next w:val="Normal"/>
    <w:qFormat/>
    <w:rsid w:val="006E52A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94F30"/>
    <w:rPr>
      <w:color w:val="0000FF"/>
      <w:u w:val="single"/>
    </w:rPr>
  </w:style>
  <w:style w:type="paragraph" w:styleId="Header">
    <w:name w:val="header"/>
    <w:basedOn w:val="Normal"/>
    <w:rsid w:val="00E94F3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94F3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94F30"/>
  </w:style>
  <w:style w:type="paragraph" w:styleId="BalloonText">
    <w:name w:val="Balloon Text"/>
    <w:basedOn w:val="Normal"/>
    <w:semiHidden/>
    <w:rsid w:val="00E94F3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94F30"/>
    <w:pPr>
      <w:tabs>
        <w:tab w:val="left" w:pos="1080"/>
      </w:tabs>
      <w:ind w:left="540" w:hanging="540"/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">
    <w:name w:val="Body Text"/>
    <w:basedOn w:val="Normal"/>
    <w:rsid w:val="00E94F30"/>
    <w:pPr>
      <w:tabs>
        <w:tab w:val="left" w:pos="540"/>
        <w:tab w:val="left" w:pos="1080"/>
      </w:tabs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2">
    <w:name w:val="Body Text 2"/>
    <w:basedOn w:val="Normal"/>
    <w:rsid w:val="006E52A5"/>
    <w:pPr>
      <w:spacing w:after="120" w:line="480" w:lineRule="auto"/>
    </w:pPr>
  </w:style>
  <w:style w:type="paragraph" w:styleId="BodyTextIndent3">
    <w:name w:val="Body Text Indent 3"/>
    <w:basedOn w:val="Normal"/>
    <w:rsid w:val="006E52A5"/>
    <w:pPr>
      <w:spacing w:after="120"/>
      <w:ind w:left="360"/>
    </w:pPr>
    <w:rPr>
      <w:sz w:val="16"/>
      <w:szCs w:val="16"/>
    </w:rPr>
  </w:style>
  <w:style w:type="table" w:styleId="TableGrid">
    <w:name w:val="Table Grid"/>
    <w:basedOn w:val="TableNormal"/>
    <w:rsid w:val="006E5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rsid w:val="00C05892"/>
    <w:pPr>
      <w:tabs>
        <w:tab w:val="left" w:pos="540"/>
        <w:tab w:val="left" w:pos="1080"/>
      </w:tabs>
      <w:ind w:left="540" w:hanging="540"/>
      <w:jc w:val="both"/>
    </w:pPr>
    <w:rPr>
      <w:rFonts w:ascii="Arial" w:eastAsia="Times New Roman" w:hAnsi="Arial" w:cs="Arial"/>
      <w:i/>
      <w:iCs/>
      <w:color w:val="FF0000"/>
      <w:sz w:val="22"/>
      <w:lang w:eastAsia="en-US"/>
    </w:rPr>
  </w:style>
  <w:style w:type="paragraph" w:styleId="PlainText">
    <w:name w:val="Plain Text"/>
    <w:basedOn w:val="Normal"/>
    <w:rsid w:val="00C05892"/>
    <w:rPr>
      <w:rFonts w:ascii="Courier New" w:eastAsia="Times New Roman" w:hAnsi="Courier New" w:cs="Arial Unicode MS"/>
      <w:sz w:val="20"/>
      <w:szCs w:val="20"/>
    </w:rPr>
  </w:style>
  <w:style w:type="paragraph" w:styleId="ListParagraph">
    <w:name w:val="List Paragraph"/>
    <w:basedOn w:val="Normal"/>
    <w:uiPriority w:val="34"/>
    <w:qFormat/>
    <w:rsid w:val="00422918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8E5F6F"/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89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BE58EA-0A29-437F-9788-785C0B7D3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A Turorial - Weeks 1-2 2006 Oct Semester</vt:lpstr>
    </vt:vector>
  </TitlesOfParts>
  <Company>NP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Turorial - Weeks 1-2 2006 Oct Semester</dc:title>
  <dc:subject>Java Fundamentals</dc:subject>
  <dc:creator>School of ICT</dc:creator>
  <cp:lastModifiedBy>Haiqel Hanaffi</cp:lastModifiedBy>
  <cp:revision>54</cp:revision>
  <cp:lastPrinted>2008-10-22T08:55:00Z</cp:lastPrinted>
  <dcterms:created xsi:type="dcterms:W3CDTF">2009-11-01T13:21:00Z</dcterms:created>
  <dcterms:modified xsi:type="dcterms:W3CDTF">2017-11-01T03:47:00Z</dcterms:modified>
</cp:coreProperties>
</file>